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58EE" w:rsidRDefault="00AD3B92" w:rsidP="000A36B0">
      <w:pPr>
        <w:pStyle w:val="NoSpacing"/>
        <w:jc w:val="center"/>
      </w:pPr>
      <w:r w:rsidRPr="004938DE">
        <w:rPr>
          <w:rFonts w:cstheme="minorHAnsi"/>
          <w:b/>
          <w:color w:val="C00000"/>
          <w:sz w:val="36"/>
          <w:szCs w:val="20"/>
        </w:rPr>
        <w:t xml:space="preserve">BANGLADESH MISSION </w:t>
      </w:r>
      <w:r>
        <w:rPr>
          <w:rFonts w:cstheme="minorHAnsi"/>
          <w:b/>
          <w:color w:val="C00000"/>
          <w:sz w:val="36"/>
          <w:szCs w:val="20"/>
        </w:rPr>
        <w:t xml:space="preserve">IN CONCERN COUNTRIES </w:t>
      </w:r>
    </w:p>
    <w:p w:rsidR="000A36B0" w:rsidRDefault="000A36B0" w:rsidP="007E0BD5">
      <w:pPr>
        <w:pStyle w:val="NoSpacing"/>
      </w:pPr>
    </w:p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614"/>
        <w:gridCol w:w="1847"/>
        <w:gridCol w:w="7547"/>
      </w:tblGrid>
      <w:tr w:rsidR="00E405BE" w:rsidRPr="00E405BE" w:rsidTr="00423F0A">
        <w:tc>
          <w:tcPr>
            <w:tcW w:w="614" w:type="dxa"/>
            <w:shd w:val="clear" w:color="auto" w:fill="C6D9F1" w:themeFill="text2" w:themeFillTint="33"/>
            <w:vAlign w:val="center"/>
          </w:tcPr>
          <w:p w:rsidR="00E405BE" w:rsidRPr="00E405BE" w:rsidRDefault="00F676D5" w:rsidP="00E405BE">
            <w:pPr>
              <w:pStyle w:val="NoSpacing"/>
              <w:jc w:val="center"/>
              <w:rPr>
                <w:b/>
              </w:rPr>
            </w:pPr>
            <w:proofErr w:type="gramStart"/>
            <w:r w:rsidRPr="00E405BE">
              <w:rPr>
                <w:b/>
              </w:rPr>
              <w:t>SL. NO.</w:t>
            </w:r>
            <w:proofErr w:type="gramEnd"/>
          </w:p>
        </w:tc>
        <w:tc>
          <w:tcPr>
            <w:tcW w:w="1847" w:type="dxa"/>
            <w:shd w:val="clear" w:color="auto" w:fill="C6D9F1" w:themeFill="text2" w:themeFillTint="33"/>
            <w:vAlign w:val="center"/>
          </w:tcPr>
          <w:p w:rsidR="00E405BE" w:rsidRPr="00BE79BE" w:rsidRDefault="00F676D5" w:rsidP="00E405B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COUNTRY</w:t>
            </w:r>
          </w:p>
        </w:tc>
        <w:tc>
          <w:tcPr>
            <w:tcW w:w="7547" w:type="dxa"/>
            <w:shd w:val="clear" w:color="auto" w:fill="C6D9F1" w:themeFill="text2" w:themeFillTint="33"/>
            <w:vAlign w:val="center"/>
          </w:tcPr>
          <w:p w:rsidR="00E405BE" w:rsidRPr="00E405BE" w:rsidRDefault="00F676D5" w:rsidP="00E405BE">
            <w:pPr>
              <w:pStyle w:val="NoSpacing"/>
              <w:jc w:val="center"/>
              <w:rPr>
                <w:b/>
              </w:rPr>
            </w:pPr>
            <w:r w:rsidRPr="00E405BE">
              <w:rPr>
                <w:b/>
              </w:rPr>
              <w:t>BANGLADESH MISSION OFFICE DETAILS</w:t>
            </w:r>
          </w:p>
        </w:tc>
      </w:tr>
      <w:tr w:rsidR="0072547B" w:rsidTr="00930B6D">
        <w:tc>
          <w:tcPr>
            <w:tcW w:w="614" w:type="dxa"/>
            <w:shd w:val="clear" w:color="auto" w:fill="auto"/>
            <w:vAlign w:val="center"/>
          </w:tcPr>
          <w:p w:rsidR="0072547B" w:rsidRDefault="00716CE3" w:rsidP="003B1C5E">
            <w:pPr>
              <w:pStyle w:val="NoSpacing"/>
              <w:jc w:val="center"/>
            </w:pPr>
            <w:r>
              <w:t>01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72547B" w:rsidRPr="00BE79BE" w:rsidRDefault="008458E9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Austral</w:t>
            </w:r>
            <w:r w:rsidRPr="00BE79BE">
              <w:rPr>
                <w:b/>
              </w:rPr>
              <w:t>ia</w:t>
            </w:r>
          </w:p>
        </w:tc>
        <w:tc>
          <w:tcPr>
            <w:tcW w:w="7547" w:type="dxa"/>
            <w:shd w:val="clear" w:color="auto" w:fill="auto"/>
          </w:tcPr>
          <w:p w:rsidR="0072547B" w:rsidRPr="00BE79BE" w:rsidRDefault="0072547B" w:rsidP="00B755CB">
            <w:pPr>
              <w:pStyle w:val="NoSpacing"/>
              <w:rPr>
                <w:b/>
              </w:rPr>
            </w:pPr>
            <w:r w:rsidRPr="00BE79BE">
              <w:rPr>
                <w:b/>
              </w:rPr>
              <w:t>High Commission for the People’s Republic of Bangladesh, Canberra</w:t>
            </w:r>
          </w:p>
          <w:p w:rsidR="0072547B" w:rsidRDefault="0072547B" w:rsidP="00B755CB">
            <w:pPr>
              <w:pStyle w:val="NoSpacing"/>
            </w:pPr>
            <w:r>
              <w:t xml:space="preserve">57 </w:t>
            </w:r>
            <w:proofErr w:type="spellStart"/>
            <w:r>
              <w:t>Culgoa</w:t>
            </w:r>
            <w:proofErr w:type="spellEnd"/>
            <w:r>
              <w:t xml:space="preserve"> Circuit, O'Malley, ACT 2606, Canberra, Australia</w:t>
            </w:r>
          </w:p>
          <w:p w:rsidR="0072547B" w:rsidRDefault="0072547B" w:rsidP="00B755CB">
            <w:pPr>
              <w:pStyle w:val="NoSpacing"/>
            </w:pPr>
            <w:r>
              <w:t>T: +6</w:t>
            </w:r>
            <w:r w:rsidR="00F12488">
              <w:t xml:space="preserve">1-2-6290-0511, +61-2-6290-0522, </w:t>
            </w:r>
            <w:r>
              <w:t>+61-2-6290-0533</w:t>
            </w:r>
          </w:p>
          <w:p w:rsidR="0072547B" w:rsidRDefault="0072547B" w:rsidP="00B755CB">
            <w:pPr>
              <w:pStyle w:val="NoSpacing"/>
            </w:pPr>
            <w:r>
              <w:t>F: +61-2-6290-0544</w:t>
            </w:r>
          </w:p>
          <w:p w:rsidR="0072547B" w:rsidRDefault="0072547B" w:rsidP="00B755CB">
            <w:pPr>
              <w:pStyle w:val="NoSpacing"/>
            </w:pPr>
            <w:r>
              <w:t>Web:</w:t>
            </w:r>
            <w:r w:rsidR="009E2E30">
              <w:t xml:space="preserve"> </w:t>
            </w:r>
            <w:r>
              <w:t>www.bhcanberra.com</w:t>
            </w:r>
          </w:p>
          <w:p w:rsidR="0072547B" w:rsidRDefault="0072547B" w:rsidP="00B755CB">
            <w:pPr>
              <w:pStyle w:val="NoSpacing"/>
            </w:pPr>
            <w:r>
              <w:t>E: hc.canberra@mofa.gov.bd (His Excellency )</w:t>
            </w:r>
          </w:p>
          <w:p w:rsidR="0072547B" w:rsidRDefault="0072547B" w:rsidP="003158A4">
            <w:pPr>
              <w:pStyle w:val="NoSpacing"/>
              <w:ind w:left="239"/>
            </w:pPr>
            <w:r>
              <w:t>hoc.canberra@mofa.gov.bd (General Queries)</w:t>
            </w:r>
          </w:p>
          <w:p w:rsidR="0072547B" w:rsidRDefault="0072547B" w:rsidP="003158A4">
            <w:pPr>
              <w:pStyle w:val="NoSpacing"/>
              <w:ind w:left="239"/>
            </w:pPr>
            <w:proofErr w:type="spellStart"/>
            <w:r>
              <w:t>mission.canberra</w:t>
            </w:r>
            <w:proofErr w:type="spellEnd"/>
            <w:r>
              <w:t xml:space="preserve"> @mofa.gov.bd (General Queries)</w:t>
            </w:r>
          </w:p>
        </w:tc>
      </w:tr>
      <w:tr w:rsidR="0072547B" w:rsidTr="00930B6D">
        <w:tc>
          <w:tcPr>
            <w:tcW w:w="614" w:type="dxa"/>
            <w:shd w:val="clear" w:color="auto" w:fill="auto"/>
            <w:vAlign w:val="center"/>
          </w:tcPr>
          <w:p w:rsidR="0072547B" w:rsidRDefault="00716CE3" w:rsidP="003B1C5E">
            <w:pPr>
              <w:pStyle w:val="NoSpacing"/>
              <w:jc w:val="center"/>
            </w:pPr>
            <w:r>
              <w:t>02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72547B" w:rsidRPr="00BE79BE" w:rsidRDefault="008458E9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Brunei</w:t>
            </w:r>
          </w:p>
        </w:tc>
        <w:tc>
          <w:tcPr>
            <w:tcW w:w="7547" w:type="dxa"/>
            <w:shd w:val="clear" w:color="auto" w:fill="auto"/>
          </w:tcPr>
          <w:p w:rsidR="0072547B" w:rsidRPr="00BE79BE" w:rsidRDefault="0072547B" w:rsidP="00B755CB">
            <w:pPr>
              <w:pStyle w:val="NoSpacing"/>
              <w:rPr>
                <w:b/>
              </w:rPr>
            </w:pPr>
            <w:r w:rsidRPr="00BE79BE">
              <w:rPr>
                <w:b/>
              </w:rPr>
              <w:t>High Commission of the People's Republic of Bangladesh, Bandar Seri Begawan</w:t>
            </w:r>
          </w:p>
          <w:p w:rsidR="0072547B" w:rsidRDefault="0072547B" w:rsidP="00B755CB">
            <w:pPr>
              <w:pStyle w:val="NoSpacing"/>
            </w:pPr>
            <w:r>
              <w:t xml:space="preserve">House No. 10, </w:t>
            </w:r>
            <w:proofErr w:type="spellStart"/>
            <w:r>
              <w:t>Simpang</w:t>
            </w:r>
            <w:proofErr w:type="spellEnd"/>
            <w:r>
              <w:t xml:space="preserve"> 83-20, </w:t>
            </w:r>
            <w:proofErr w:type="spellStart"/>
            <w:r>
              <w:t>Jalan</w:t>
            </w:r>
            <w:proofErr w:type="spellEnd"/>
            <w:r>
              <w:t xml:space="preserve">: Sungai </w:t>
            </w:r>
            <w:proofErr w:type="spellStart"/>
            <w:r>
              <w:t>Akar</w:t>
            </w:r>
            <w:proofErr w:type="spellEnd"/>
            <w:r>
              <w:t>, BC3915, Bandar Seri Begawan, Brunei, Darussalam.</w:t>
            </w:r>
          </w:p>
          <w:p w:rsidR="0072547B" w:rsidRDefault="00A82EF3" w:rsidP="00B755CB">
            <w:pPr>
              <w:pStyle w:val="NoSpacing"/>
            </w:pPr>
            <w:r>
              <w:t xml:space="preserve">T: </w:t>
            </w:r>
            <w:r w:rsidR="0072547B">
              <w:t>+673-2342- 420 (PABX)</w:t>
            </w:r>
          </w:p>
          <w:p w:rsidR="0072547B" w:rsidRDefault="0072547B" w:rsidP="00B755CB">
            <w:pPr>
              <w:pStyle w:val="NoSpacing"/>
            </w:pPr>
            <w:r>
              <w:t>F: +673-2342 -421</w:t>
            </w:r>
          </w:p>
          <w:p w:rsidR="0072547B" w:rsidRDefault="009E2E30" w:rsidP="00B755CB">
            <w:pPr>
              <w:pStyle w:val="NoSpacing"/>
            </w:pPr>
            <w:r>
              <w:t xml:space="preserve">Web: </w:t>
            </w:r>
            <w:r w:rsidR="0072547B">
              <w:t>www.hcbangladesh.org.bn</w:t>
            </w:r>
          </w:p>
          <w:p w:rsidR="0072547B" w:rsidRDefault="0072547B" w:rsidP="00B755CB">
            <w:pPr>
              <w:pStyle w:val="NoSpacing"/>
            </w:pPr>
            <w:r>
              <w:t>E: mission.bandarseribegawan@mofa.gov.bd</w:t>
            </w:r>
          </w:p>
          <w:p w:rsidR="0072547B" w:rsidRDefault="0072547B" w:rsidP="003158A4">
            <w:pPr>
              <w:pStyle w:val="NoSpacing"/>
              <w:ind w:left="239"/>
            </w:pPr>
            <w:r>
              <w:t>bdoot@brunet.bn</w:t>
            </w:r>
          </w:p>
        </w:tc>
      </w:tr>
      <w:tr w:rsidR="00716CE3" w:rsidTr="00930B6D">
        <w:tc>
          <w:tcPr>
            <w:tcW w:w="614" w:type="dxa"/>
            <w:vMerge w:val="restart"/>
            <w:shd w:val="clear" w:color="auto" w:fill="auto"/>
            <w:vAlign w:val="center"/>
          </w:tcPr>
          <w:p w:rsidR="00716CE3" w:rsidRDefault="00716CE3" w:rsidP="003B1C5E">
            <w:pPr>
              <w:pStyle w:val="NoSpacing"/>
              <w:jc w:val="center"/>
            </w:pPr>
            <w:r>
              <w:t>03</w:t>
            </w:r>
          </w:p>
        </w:tc>
        <w:tc>
          <w:tcPr>
            <w:tcW w:w="1847" w:type="dxa"/>
            <w:vMerge w:val="restart"/>
            <w:shd w:val="clear" w:color="auto" w:fill="auto"/>
            <w:vAlign w:val="center"/>
          </w:tcPr>
          <w:p w:rsidR="00716CE3" w:rsidRPr="00BE79BE" w:rsidRDefault="00716CE3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China</w:t>
            </w:r>
          </w:p>
        </w:tc>
        <w:tc>
          <w:tcPr>
            <w:tcW w:w="7547" w:type="dxa"/>
            <w:shd w:val="clear" w:color="auto" w:fill="auto"/>
          </w:tcPr>
          <w:p w:rsidR="00716CE3" w:rsidRPr="00BE79BE" w:rsidRDefault="00716CE3" w:rsidP="00B755CB">
            <w:pPr>
              <w:pStyle w:val="NoSpacing"/>
              <w:rPr>
                <w:b/>
              </w:rPr>
            </w:pPr>
            <w:r w:rsidRPr="00BE79BE">
              <w:rPr>
                <w:b/>
              </w:rPr>
              <w:t>Embassy of the People’s Republic of Bangladesh, Beijing, China</w:t>
            </w:r>
          </w:p>
          <w:p w:rsidR="00716CE3" w:rsidRDefault="00716CE3" w:rsidP="00B755CB">
            <w:pPr>
              <w:pStyle w:val="NoSpacing"/>
            </w:pPr>
            <w:proofErr w:type="gramStart"/>
            <w:r>
              <w:t xml:space="preserve">42 </w:t>
            </w:r>
            <w:proofErr w:type="spellStart"/>
            <w:r>
              <w:t>Guang</w:t>
            </w:r>
            <w:proofErr w:type="spellEnd"/>
            <w:r>
              <w:t xml:space="preserve"> </w:t>
            </w:r>
            <w:proofErr w:type="spellStart"/>
            <w:r>
              <w:t>Hua</w:t>
            </w:r>
            <w:proofErr w:type="spellEnd"/>
            <w:r>
              <w:t xml:space="preserve"> Lu, </w:t>
            </w:r>
            <w:proofErr w:type="spellStart"/>
            <w:r>
              <w:t>Chaoyang</w:t>
            </w:r>
            <w:proofErr w:type="spellEnd"/>
            <w:r>
              <w:t xml:space="preserve"> District, Beijing-100600, People’s Republic of China.</w:t>
            </w:r>
            <w:proofErr w:type="gramEnd"/>
          </w:p>
          <w:p w:rsidR="00716CE3" w:rsidRDefault="00F12488" w:rsidP="00B755CB">
            <w:pPr>
              <w:pStyle w:val="NoSpacing"/>
            </w:pPr>
            <w:r>
              <w:t xml:space="preserve">T:  +86-10-65322521, </w:t>
            </w:r>
            <w:r w:rsidR="00716CE3">
              <w:t>+86-10-65323706</w:t>
            </w:r>
          </w:p>
          <w:p w:rsidR="00716CE3" w:rsidRDefault="00716CE3" w:rsidP="00B755CB">
            <w:pPr>
              <w:pStyle w:val="NoSpacing"/>
            </w:pPr>
            <w:r>
              <w:t>F: +86-10-6532 4346 (Diplomatic wing)</w:t>
            </w:r>
          </w:p>
          <w:p w:rsidR="00716CE3" w:rsidRDefault="00716CE3" w:rsidP="003158A4">
            <w:pPr>
              <w:pStyle w:val="NoSpacing"/>
              <w:ind w:left="239"/>
            </w:pPr>
            <w:r>
              <w:t>+86-10 -6532 0615 (Economic &amp; Commercial wing),</w:t>
            </w:r>
          </w:p>
          <w:p w:rsidR="00716CE3" w:rsidRDefault="00716CE3" w:rsidP="003158A4">
            <w:pPr>
              <w:pStyle w:val="NoSpacing"/>
              <w:ind w:left="239"/>
            </w:pPr>
            <w:r>
              <w:t>+86-10 -6532 0528 (</w:t>
            </w:r>
            <w:proofErr w:type="spellStart"/>
            <w:r>
              <w:t>Defence</w:t>
            </w:r>
            <w:proofErr w:type="spellEnd"/>
            <w:r>
              <w:t xml:space="preserve"> wing)</w:t>
            </w:r>
          </w:p>
          <w:p w:rsidR="00716CE3" w:rsidRDefault="00716CE3" w:rsidP="00B755CB">
            <w:pPr>
              <w:pStyle w:val="NoSpacing"/>
            </w:pPr>
            <w:r>
              <w:t>Web: www.bdembassybeijing.org</w:t>
            </w:r>
          </w:p>
          <w:p w:rsidR="00716CE3" w:rsidRDefault="00716CE3" w:rsidP="00B755CB">
            <w:pPr>
              <w:pStyle w:val="NoSpacing"/>
            </w:pPr>
            <w:r>
              <w:t>E: bdembassybeijing@yahoo.com (Diplomatic Wing)</w:t>
            </w:r>
          </w:p>
          <w:p w:rsidR="00716CE3" w:rsidRDefault="00716CE3" w:rsidP="003158A4">
            <w:pPr>
              <w:pStyle w:val="NoSpacing"/>
              <w:ind w:left="239"/>
            </w:pPr>
            <w:r>
              <w:t>cc-bdembassybeijing@hotmail.com (Commercial Wing)</w:t>
            </w:r>
          </w:p>
          <w:p w:rsidR="00716CE3" w:rsidRDefault="00716CE3" w:rsidP="003158A4">
            <w:pPr>
              <w:pStyle w:val="NoSpacing"/>
              <w:ind w:left="239"/>
            </w:pPr>
            <w:r>
              <w:t>ec_bdembassybeijing@yahoo.com (Economic Wing)</w:t>
            </w:r>
          </w:p>
        </w:tc>
      </w:tr>
      <w:tr w:rsidR="00716CE3" w:rsidTr="00930B6D">
        <w:tc>
          <w:tcPr>
            <w:tcW w:w="614" w:type="dxa"/>
            <w:vMerge/>
            <w:shd w:val="clear" w:color="auto" w:fill="auto"/>
            <w:vAlign w:val="center"/>
          </w:tcPr>
          <w:p w:rsidR="00716CE3" w:rsidRDefault="00716CE3" w:rsidP="003B1C5E">
            <w:pPr>
              <w:pStyle w:val="NoSpacing"/>
              <w:jc w:val="center"/>
            </w:pPr>
          </w:p>
        </w:tc>
        <w:tc>
          <w:tcPr>
            <w:tcW w:w="1847" w:type="dxa"/>
            <w:vMerge/>
            <w:shd w:val="clear" w:color="auto" w:fill="auto"/>
            <w:vAlign w:val="center"/>
          </w:tcPr>
          <w:p w:rsidR="00716CE3" w:rsidRPr="00BE79BE" w:rsidRDefault="00716CE3" w:rsidP="003B1C5E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7547" w:type="dxa"/>
            <w:shd w:val="clear" w:color="auto" w:fill="auto"/>
          </w:tcPr>
          <w:p w:rsidR="00716CE3" w:rsidRPr="00BE79BE" w:rsidRDefault="00716CE3" w:rsidP="00B755CB">
            <w:pPr>
              <w:pStyle w:val="NoSpacing"/>
              <w:rPr>
                <w:b/>
              </w:rPr>
            </w:pPr>
            <w:r w:rsidRPr="00BE79BE">
              <w:rPr>
                <w:b/>
              </w:rPr>
              <w:t>Consulate General of the People’s Republic of Bangladesh, Hong Kong</w:t>
            </w:r>
          </w:p>
          <w:p w:rsidR="00716CE3" w:rsidRDefault="00716CE3" w:rsidP="00B755CB">
            <w:pPr>
              <w:pStyle w:val="NoSpacing"/>
            </w:pPr>
            <w:r>
              <w:t>13/F, Kyoto Plaza, 491, Lockhart Road</w:t>
            </w:r>
          </w:p>
          <w:p w:rsidR="00716CE3" w:rsidRDefault="00716CE3" w:rsidP="00B755CB">
            <w:pPr>
              <w:pStyle w:val="NoSpacing"/>
            </w:pPr>
            <w:r>
              <w:t>Causeway Bay,</w:t>
            </w:r>
            <w:r w:rsidR="00A13243">
              <w:t xml:space="preserve"> </w:t>
            </w:r>
            <w:r>
              <w:t>Hong Kong</w:t>
            </w:r>
          </w:p>
          <w:p w:rsidR="00716CE3" w:rsidRDefault="00575DEE" w:rsidP="00B755CB">
            <w:pPr>
              <w:pStyle w:val="NoSpacing"/>
            </w:pPr>
            <w:r>
              <w:t xml:space="preserve">T: </w:t>
            </w:r>
            <w:r w:rsidR="00716CE3">
              <w:t>+852- 2827-4278/79, +852- 28775966</w:t>
            </w:r>
          </w:p>
          <w:p w:rsidR="00716CE3" w:rsidRDefault="00716CE3" w:rsidP="00B755CB">
            <w:pPr>
              <w:pStyle w:val="NoSpacing"/>
            </w:pPr>
            <w:r>
              <w:t>F: +852-2827-1916</w:t>
            </w:r>
          </w:p>
          <w:p w:rsidR="00716CE3" w:rsidRDefault="00716CE3" w:rsidP="00B755CB">
            <w:pPr>
              <w:pStyle w:val="NoSpacing"/>
            </w:pPr>
            <w:r>
              <w:t>Web:</w:t>
            </w:r>
            <w:r w:rsidR="00602E19">
              <w:t xml:space="preserve"> </w:t>
            </w:r>
            <w:r>
              <w:t>www.bangladeshconsulate.hk</w:t>
            </w:r>
          </w:p>
          <w:p w:rsidR="00716CE3" w:rsidRDefault="00716CE3" w:rsidP="00B755CB">
            <w:pPr>
              <w:pStyle w:val="NoSpacing"/>
            </w:pPr>
            <w:r>
              <w:t>E: bangladt@netvigator.com</w:t>
            </w:r>
          </w:p>
        </w:tc>
      </w:tr>
      <w:tr w:rsidR="00716CE3" w:rsidTr="00930B6D">
        <w:tc>
          <w:tcPr>
            <w:tcW w:w="614" w:type="dxa"/>
            <w:vMerge/>
            <w:shd w:val="clear" w:color="auto" w:fill="auto"/>
            <w:vAlign w:val="center"/>
          </w:tcPr>
          <w:p w:rsidR="00716CE3" w:rsidRDefault="00716CE3" w:rsidP="003B1C5E">
            <w:pPr>
              <w:pStyle w:val="NoSpacing"/>
              <w:jc w:val="center"/>
            </w:pPr>
          </w:p>
        </w:tc>
        <w:tc>
          <w:tcPr>
            <w:tcW w:w="1847" w:type="dxa"/>
            <w:vMerge/>
            <w:shd w:val="clear" w:color="auto" w:fill="auto"/>
            <w:vAlign w:val="center"/>
          </w:tcPr>
          <w:p w:rsidR="00716CE3" w:rsidRPr="00BE79BE" w:rsidRDefault="00716CE3" w:rsidP="003B1C5E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7547" w:type="dxa"/>
            <w:shd w:val="clear" w:color="auto" w:fill="auto"/>
          </w:tcPr>
          <w:p w:rsidR="00716CE3" w:rsidRPr="00BE79BE" w:rsidRDefault="00716CE3" w:rsidP="00B755CB">
            <w:pPr>
              <w:pStyle w:val="NoSpacing"/>
              <w:rPr>
                <w:b/>
              </w:rPr>
            </w:pPr>
            <w:r w:rsidRPr="00BE79BE">
              <w:rPr>
                <w:b/>
              </w:rPr>
              <w:t>Consulate General of the People’s Republic of Bangladesh, Kunming</w:t>
            </w:r>
          </w:p>
          <w:p w:rsidR="00716CE3" w:rsidRDefault="00716CE3" w:rsidP="00B755CB">
            <w:pPr>
              <w:pStyle w:val="NoSpacing"/>
            </w:pPr>
            <w:r>
              <w:t xml:space="preserve">3rd floor, Main building, 1399 </w:t>
            </w:r>
            <w:proofErr w:type="spellStart"/>
            <w:r>
              <w:t>Dianchi</w:t>
            </w:r>
            <w:proofErr w:type="spellEnd"/>
            <w:r>
              <w:t xml:space="preserve"> Road, Kunming, China</w:t>
            </w:r>
          </w:p>
          <w:p w:rsidR="00716CE3" w:rsidRDefault="00575DEE" w:rsidP="00B755CB">
            <w:pPr>
              <w:pStyle w:val="NoSpacing"/>
            </w:pPr>
            <w:r>
              <w:t xml:space="preserve">T: </w:t>
            </w:r>
            <w:r w:rsidR="00716CE3">
              <w:t>+86- 0871 -6432-9670/71</w:t>
            </w:r>
          </w:p>
          <w:p w:rsidR="00716CE3" w:rsidRDefault="00575DEE" w:rsidP="00B755CB">
            <w:pPr>
              <w:pStyle w:val="NoSpacing"/>
            </w:pPr>
            <w:r>
              <w:t xml:space="preserve">F: </w:t>
            </w:r>
            <w:r w:rsidR="00716CE3">
              <w:t>+86- 0871-6432-9673</w:t>
            </w:r>
          </w:p>
          <w:p w:rsidR="00716CE3" w:rsidRDefault="00716CE3" w:rsidP="00B755CB">
            <w:pPr>
              <w:pStyle w:val="NoSpacing"/>
            </w:pPr>
            <w:r>
              <w:t>Web: www.bangladeshconsulate.com.cn</w:t>
            </w:r>
          </w:p>
          <w:p w:rsidR="00716CE3" w:rsidRDefault="00716CE3" w:rsidP="00B755CB">
            <w:pPr>
              <w:pStyle w:val="NoSpacing"/>
            </w:pPr>
            <w:r>
              <w:t>E: cgbdkunming@yahoo.com</w:t>
            </w:r>
          </w:p>
        </w:tc>
      </w:tr>
      <w:tr w:rsidR="009C7CD6" w:rsidTr="00930B6D">
        <w:tc>
          <w:tcPr>
            <w:tcW w:w="614" w:type="dxa"/>
            <w:shd w:val="clear" w:color="auto" w:fill="auto"/>
            <w:vAlign w:val="center"/>
          </w:tcPr>
          <w:p w:rsidR="009C7CD6" w:rsidRDefault="009C7CD6" w:rsidP="003B1C5E">
            <w:pPr>
              <w:pStyle w:val="NoSpacing"/>
              <w:jc w:val="center"/>
            </w:pPr>
            <w:r>
              <w:t>04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9C7CD6" w:rsidRPr="00BE79BE" w:rsidRDefault="009C7CD6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India</w:t>
            </w:r>
          </w:p>
        </w:tc>
        <w:tc>
          <w:tcPr>
            <w:tcW w:w="7547" w:type="dxa"/>
            <w:shd w:val="clear" w:color="auto" w:fill="auto"/>
          </w:tcPr>
          <w:p w:rsidR="009C7CD6" w:rsidRPr="00BE79BE" w:rsidRDefault="009C7CD6" w:rsidP="00923988">
            <w:pPr>
              <w:pStyle w:val="NoSpacing"/>
              <w:rPr>
                <w:b/>
              </w:rPr>
            </w:pPr>
            <w:r w:rsidRPr="00BE79BE">
              <w:rPr>
                <w:b/>
              </w:rPr>
              <w:t>Deputy High Commission for the People’s Republic of Bangladesh, Kolkata</w:t>
            </w:r>
          </w:p>
          <w:p w:rsidR="009C7CD6" w:rsidRDefault="009C7CD6" w:rsidP="00923988">
            <w:pPr>
              <w:pStyle w:val="NoSpacing"/>
            </w:pPr>
            <w:r>
              <w:t xml:space="preserve">9, </w:t>
            </w:r>
            <w:proofErr w:type="spellStart"/>
            <w:r>
              <w:t>Bangabandhu</w:t>
            </w:r>
            <w:proofErr w:type="spellEnd"/>
            <w:r>
              <w:t xml:space="preserve"> Sheikh </w:t>
            </w:r>
            <w:proofErr w:type="spellStart"/>
            <w:r>
              <w:t>Mujib</w:t>
            </w:r>
            <w:proofErr w:type="spellEnd"/>
            <w:r>
              <w:t xml:space="preserve"> </w:t>
            </w:r>
            <w:proofErr w:type="spellStart"/>
            <w:r>
              <w:t>Sarani</w:t>
            </w:r>
            <w:proofErr w:type="spellEnd"/>
            <w:r>
              <w:t>, Kolkata -700017, West Bengal, India</w:t>
            </w:r>
          </w:p>
          <w:p w:rsidR="009C7CD6" w:rsidRDefault="009C7CD6" w:rsidP="00923988">
            <w:pPr>
              <w:pStyle w:val="NoSpacing"/>
            </w:pPr>
            <w:r>
              <w:t>T: +91-33-4012- 7</w:t>
            </w:r>
            <w:bookmarkStart w:id="0" w:name="_GoBack"/>
            <w:bookmarkEnd w:id="0"/>
            <w:r>
              <w:t>500 (PABX)</w:t>
            </w:r>
          </w:p>
          <w:p w:rsidR="009C7CD6" w:rsidRDefault="009C7CD6" w:rsidP="00923988">
            <w:pPr>
              <w:pStyle w:val="NoSpacing"/>
            </w:pPr>
            <w:r>
              <w:t>F: +91-33-4012 -7555</w:t>
            </w:r>
          </w:p>
          <w:p w:rsidR="009C7CD6" w:rsidRDefault="006F54DD" w:rsidP="00923988">
            <w:pPr>
              <w:pStyle w:val="NoSpacing"/>
            </w:pPr>
            <w:r>
              <w:t>Web</w:t>
            </w:r>
            <w:r w:rsidR="009C7CD6">
              <w:t>: www.bdhc-kolkata.org</w:t>
            </w:r>
          </w:p>
          <w:p w:rsidR="009C7CD6" w:rsidRDefault="009C7CD6" w:rsidP="00923988">
            <w:pPr>
              <w:pStyle w:val="NoSpacing"/>
            </w:pPr>
            <w:r>
              <w:t xml:space="preserve">E: </w:t>
            </w:r>
            <w:r w:rsidR="00B62B79" w:rsidRPr="00B62B79">
              <w:t>mission.kolkata@mofa.gov.bd</w:t>
            </w:r>
          </w:p>
          <w:p w:rsidR="00B62B79" w:rsidRDefault="00B62B79" w:rsidP="00923988">
            <w:pPr>
              <w:pStyle w:val="NoSpacing"/>
            </w:pPr>
          </w:p>
          <w:p w:rsidR="00B62B79" w:rsidRDefault="00B62B79" w:rsidP="00923988">
            <w:pPr>
              <w:pStyle w:val="NoSpacing"/>
            </w:pPr>
          </w:p>
        </w:tc>
      </w:tr>
      <w:tr w:rsidR="00A650CD" w:rsidRPr="00E405BE" w:rsidTr="00B95C5F">
        <w:tc>
          <w:tcPr>
            <w:tcW w:w="614" w:type="dxa"/>
            <w:shd w:val="clear" w:color="auto" w:fill="C6D9F1" w:themeFill="text2" w:themeFillTint="33"/>
            <w:vAlign w:val="center"/>
          </w:tcPr>
          <w:p w:rsidR="00A650CD" w:rsidRPr="00E405BE" w:rsidRDefault="00A650CD" w:rsidP="00B95C5F">
            <w:pPr>
              <w:pStyle w:val="NoSpacing"/>
              <w:jc w:val="center"/>
              <w:rPr>
                <w:b/>
              </w:rPr>
            </w:pPr>
            <w:proofErr w:type="gramStart"/>
            <w:r w:rsidRPr="00E405BE">
              <w:rPr>
                <w:b/>
              </w:rPr>
              <w:lastRenderedPageBreak/>
              <w:t>SL. NO.</w:t>
            </w:r>
            <w:proofErr w:type="gramEnd"/>
          </w:p>
        </w:tc>
        <w:tc>
          <w:tcPr>
            <w:tcW w:w="1847" w:type="dxa"/>
            <w:shd w:val="clear" w:color="auto" w:fill="C6D9F1" w:themeFill="text2" w:themeFillTint="33"/>
            <w:vAlign w:val="center"/>
          </w:tcPr>
          <w:p w:rsidR="00A650CD" w:rsidRPr="00BE79BE" w:rsidRDefault="00A650CD" w:rsidP="00B95C5F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COUNTRY</w:t>
            </w:r>
          </w:p>
        </w:tc>
        <w:tc>
          <w:tcPr>
            <w:tcW w:w="7547" w:type="dxa"/>
            <w:shd w:val="clear" w:color="auto" w:fill="C6D9F1" w:themeFill="text2" w:themeFillTint="33"/>
            <w:vAlign w:val="center"/>
          </w:tcPr>
          <w:p w:rsidR="00A650CD" w:rsidRPr="00E405BE" w:rsidRDefault="00A650CD" w:rsidP="00B95C5F">
            <w:pPr>
              <w:pStyle w:val="NoSpacing"/>
              <w:jc w:val="center"/>
              <w:rPr>
                <w:b/>
              </w:rPr>
            </w:pPr>
            <w:r w:rsidRPr="00E405BE">
              <w:rPr>
                <w:b/>
              </w:rPr>
              <w:t>BANGLADESH MISSION OFFICE DETAILS</w:t>
            </w:r>
          </w:p>
        </w:tc>
      </w:tr>
      <w:tr w:rsidR="009C7CD6" w:rsidTr="00930B6D">
        <w:tc>
          <w:tcPr>
            <w:tcW w:w="614" w:type="dxa"/>
            <w:vMerge w:val="restart"/>
            <w:shd w:val="clear" w:color="auto" w:fill="auto"/>
            <w:vAlign w:val="center"/>
          </w:tcPr>
          <w:p w:rsidR="009C7CD6" w:rsidRDefault="009C7CD6" w:rsidP="003B1C5E">
            <w:pPr>
              <w:pStyle w:val="NoSpacing"/>
              <w:jc w:val="center"/>
            </w:pPr>
            <w:r>
              <w:t>04</w:t>
            </w:r>
          </w:p>
        </w:tc>
        <w:tc>
          <w:tcPr>
            <w:tcW w:w="1847" w:type="dxa"/>
            <w:vMerge w:val="restart"/>
            <w:shd w:val="clear" w:color="auto" w:fill="auto"/>
            <w:vAlign w:val="center"/>
          </w:tcPr>
          <w:p w:rsidR="009C7CD6" w:rsidRPr="00BE79BE" w:rsidRDefault="009C7CD6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India</w:t>
            </w:r>
          </w:p>
        </w:tc>
        <w:tc>
          <w:tcPr>
            <w:tcW w:w="7547" w:type="dxa"/>
            <w:shd w:val="clear" w:color="auto" w:fill="auto"/>
          </w:tcPr>
          <w:p w:rsidR="009C7CD6" w:rsidRPr="007F3B33" w:rsidRDefault="009C7CD6" w:rsidP="00923988">
            <w:pPr>
              <w:pStyle w:val="NoSpacing"/>
              <w:rPr>
                <w:b/>
              </w:rPr>
            </w:pPr>
            <w:r w:rsidRPr="007F3B33">
              <w:rPr>
                <w:b/>
              </w:rPr>
              <w:t>Deputy High Commission for the People's Republic of Bangladesh, Mumbai, India</w:t>
            </w:r>
          </w:p>
          <w:p w:rsidR="009C7CD6" w:rsidRDefault="009C7CD6" w:rsidP="00923988">
            <w:pPr>
              <w:pStyle w:val="NoSpacing"/>
            </w:pPr>
            <w:proofErr w:type="spellStart"/>
            <w:r>
              <w:t>Joly</w:t>
            </w:r>
            <w:proofErr w:type="spellEnd"/>
            <w:r>
              <w:t xml:space="preserve"> Maker Bungalow no.8, </w:t>
            </w:r>
            <w:proofErr w:type="spellStart"/>
            <w:r>
              <w:t>Cuffe</w:t>
            </w:r>
            <w:proofErr w:type="spellEnd"/>
            <w:r>
              <w:t xml:space="preserve"> Parade(Opposite World Trade Centre)</w:t>
            </w:r>
          </w:p>
          <w:p w:rsidR="009C7CD6" w:rsidRDefault="009C7CD6" w:rsidP="00923988">
            <w:pPr>
              <w:pStyle w:val="NoSpacing"/>
            </w:pPr>
            <w:r>
              <w:t>Mumbai-400005, India</w:t>
            </w:r>
          </w:p>
          <w:p w:rsidR="009C7CD6" w:rsidRDefault="009C7CD6" w:rsidP="00923988">
            <w:pPr>
              <w:pStyle w:val="NoSpacing"/>
            </w:pPr>
            <w:r>
              <w:t>T:  +91-22-2218-0101 to 03</w:t>
            </w:r>
          </w:p>
          <w:p w:rsidR="009C7CD6" w:rsidRDefault="009C7CD6" w:rsidP="00923988">
            <w:pPr>
              <w:pStyle w:val="NoSpacing"/>
            </w:pPr>
            <w:r>
              <w:t>F: +91-22-2218-1392</w:t>
            </w:r>
          </w:p>
          <w:p w:rsidR="009C7CD6" w:rsidRDefault="009C7CD6" w:rsidP="00923988">
            <w:pPr>
              <w:pStyle w:val="NoSpacing"/>
            </w:pPr>
            <w:r>
              <w:t>E: mission.mumbai@mofa.gov.bd</w:t>
            </w:r>
          </w:p>
        </w:tc>
      </w:tr>
      <w:tr w:rsidR="009C7CD6" w:rsidTr="00930B6D">
        <w:tc>
          <w:tcPr>
            <w:tcW w:w="614" w:type="dxa"/>
            <w:vMerge/>
            <w:shd w:val="clear" w:color="auto" w:fill="auto"/>
            <w:vAlign w:val="center"/>
          </w:tcPr>
          <w:p w:rsidR="009C7CD6" w:rsidRDefault="009C7CD6" w:rsidP="003B1C5E">
            <w:pPr>
              <w:pStyle w:val="NoSpacing"/>
              <w:jc w:val="center"/>
            </w:pPr>
          </w:p>
        </w:tc>
        <w:tc>
          <w:tcPr>
            <w:tcW w:w="1847" w:type="dxa"/>
            <w:vMerge/>
            <w:shd w:val="clear" w:color="auto" w:fill="auto"/>
            <w:vAlign w:val="center"/>
          </w:tcPr>
          <w:p w:rsidR="009C7CD6" w:rsidRPr="00BE79BE" w:rsidRDefault="009C7CD6" w:rsidP="003B1C5E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7547" w:type="dxa"/>
            <w:shd w:val="clear" w:color="auto" w:fill="auto"/>
          </w:tcPr>
          <w:p w:rsidR="009C7CD6" w:rsidRPr="007F3B33" w:rsidRDefault="009C7CD6" w:rsidP="00923988">
            <w:pPr>
              <w:pStyle w:val="NoSpacing"/>
              <w:rPr>
                <w:b/>
              </w:rPr>
            </w:pPr>
            <w:r w:rsidRPr="007F3B33">
              <w:rPr>
                <w:b/>
              </w:rPr>
              <w:t>High Commission for the People’s Republic of Bangladesh, New Delhi, India</w:t>
            </w:r>
          </w:p>
          <w:p w:rsidR="009C7CD6" w:rsidRDefault="009C7CD6" w:rsidP="00923988">
            <w:pPr>
              <w:pStyle w:val="NoSpacing"/>
            </w:pPr>
            <w:r>
              <w:t xml:space="preserve">EP-39, Dr. S. </w:t>
            </w:r>
            <w:proofErr w:type="spellStart"/>
            <w:r>
              <w:t>Radhakrishnan</w:t>
            </w:r>
            <w:proofErr w:type="spellEnd"/>
            <w:r>
              <w:t xml:space="preserve"> </w:t>
            </w:r>
            <w:proofErr w:type="spellStart"/>
            <w:r>
              <w:t>Marg</w:t>
            </w:r>
            <w:proofErr w:type="spellEnd"/>
            <w:r>
              <w:t xml:space="preserve">, </w:t>
            </w:r>
            <w:proofErr w:type="spellStart"/>
            <w:r>
              <w:t>Chanakyapuri,New</w:t>
            </w:r>
            <w:proofErr w:type="spellEnd"/>
            <w:r>
              <w:t xml:space="preserve"> Delhi-110 021, India</w:t>
            </w:r>
          </w:p>
          <w:p w:rsidR="009C7CD6" w:rsidRDefault="00046CF0" w:rsidP="00923988">
            <w:pPr>
              <w:pStyle w:val="NoSpacing"/>
            </w:pPr>
            <w:r>
              <w:t xml:space="preserve">T: </w:t>
            </w:r>
            <w:r w:rsidR="009C7CD6">
              <w:t>+91-11-2412-1389 to  94 (PABX)</w:t>
            </w:r>
          </w:p>
          <w:p w:rsidR="009C7CD6" w:rsidRDefault="009C7CD6" w:rsidP="00923988">
            <w:pPr>
              <w:pStyle w:val="NoSpacing"/>
            </w:pPr>
            <w:r>
              <w:t>F: +91-11-2687-8953 &amp; 2687-8955</w:t>
            </w:r>
          </w:p>
          <w:p w:rsidR="009C7CD6" w:rsidRDefault="009C7CD6" w:rsidP="00923988">
            <w:pPr>
              <w:pStyle w:val="NoSpacing"/>
            </w:pPr>
            <w:r>
              <w:t>Web:  www.bdhcdelhi.org</w:t>
            </w:r>
          </w:p>
          <w:p w:rsidR="009C7CD6" w:rsidRDefault="009C7CD6" w:rsidP="00923988">
            <w:pPr>
              <w:pStyle w:val="NoSpacing"/>
            </w:pPr>
            <w:r>
              <w:t>E: bdhcdelhi@gmail.com</w:t>
            </w:r>
          </w:p>
        </w:tc>
      </w:tr>
      <w:tr w:rsidR="0072547B" w:rsidTr="00930B6D">
        <w:tc>
          <w:tcPr>
            <w:tcW w:w="614" w:type="dxa"/>
            <w:shd w:val="clear" w:color="auto" w:fill="auto"/>
            <w:vAlign w:val="center"/>
          </w:tcPr>
          <w:p w:rsidR="0072547B" w:rsidRDefault="00716CE3" w:rsidP="003B1C5E">
            <w:pPr>
              <w:pStyle w:val="NoSpacing"/>
              <w:jc w:val="center"/>
            </w:pPr>
            <w:r>
              <w:t>05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72547B" w:rsidRPr="00BE79BE" w:rsidRDefault="00716CE3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Indonesia</w:t>
            </w:r>
          </w:p>
        </w:tc>
        <w:tc>
          <w:tcPr>
            <w:tcW w:w="7547" w:type="dxa"/>
            <w:shd w:val="clear" w:color="auto" w:fill="auto"/>
          </w:tcPr>
          <w:p w:rsidR="0072547B" w:rsidRPr="007F3B33" w:rsidRDefault="0072547B" w:rsidP="00923988">
            <w:pPr>
              <w:pStyle w:val="NoSpacing"/>
              <w:rPr>
                <w:b/>
              </w:rPr>
            </w:pPr>
            <w:r w:rsidRPr="007F3B33">
              <w:rPr>
                <w:b/>
              </w:rPr>
              <w:t>Embassy of the People’s Republic of Bangladesh, Jakarta</w:t>
            </w:r>
          </w:p>
          <w:p w:rsidR="0072547B" w:rsidRDefault="0072547B" w:rsidP="00923988">
            <w:pPr>
              <w:pStyle w:val="NoSpacing"/>
            </w:pPr>
            <w:proofErr w:type="gramStart"/>
            <w:r>
              <w:t>JI.</w:t>
            </w:r>
            <w:proofErr w:type="gramEnd"/>
            <w:r>
              <w:t xml:space="preserve"> </w:t>
            </w:r>
            <w:proofErr w:type="spellStart"/>
            <w:r>
              <w:t>Karang</w:t>
            </w:r>
            <w:proofErr w:type="spellEnd"/>
            <w:r>
              <w:t xml:space="preserve"> </w:t>
            </w:r>
            <w:proofErr w:type="spellStart"/>
            <w:r>
              <w:t>Asem</w:t>
            </w:r>
            <w:proofErr w:type="spellEnd"/>
            <w:r>
              <w:t xml:space="preserve"> Utara,  Block C4, Kav.42No.12 </w:t>
            </w:r>
            <w:proofErr w:type="spellStart"/>
            <w:r>
              <w:t>Kuningan</w:t>
            </w:r>
            <w:proofErr w:type="spellEnd"/>
            <w:r>
              <w:t xml:space="preserve"> , Jakarta Selatan-12950, Indonesia</w:t>
            </w:r>
          </w:p>
          <w:p w:rsidR="0072547B" w:rsidRDefault="007F3B33" w:rsidP="00923988">
            <w:pPr>
              <w:pStyle w:val="NoSpacing"/>
            </w:pPr>
            <w:r>
              <w:t xml:space="preserve">T: </w:t>
            </w:r>
            <w:r w:rsidR="0072547B">
              <w:t>+62-21- 5262-173, +62-21-2903-5787 (PABX)</w:t>
            </w:r>
          </w:p>
          <w:p w:rsidR="0072547B" w:rsidRDefault="0072547B" w:rsidP="00923988">
            <w:pPr>
              <w:pStyle w:val="NoSpacing"/>
            </w:pPr>
            <w:r>
              <w:t>F: +62-21-5262-174</w:t>
            </w:r>
          </w:p>
          <w:p w:rsidR="0072547B" w:rsidRDefault="0072547B" w:rsidP="00923988">
            <w:pPr>
              <w:pStyle w:val="NoSpacing"/>
            </w:pPr>
            <w:r>
              <w:t>Web: www.bdembassyjakarta.org</w:t>
            </w:r>
          </w:p>
          <w:p w:rsidR="0072547B" w:rsidRDefault="0072547B" w:rsidP="00923988">
            <w:pPr>
              <w:pStyle w:val="NoSpacing"/>
            </w:pPr>
            <w:r>
              <w:t>E: mission.jakarta@mofa.gov.bd</w:t>
            </w:r>
          </w:p>
          <w:p w:rsidR="0072547B" w:rsidRDefault="0072547B" w:rsidP="00A61A09">
            <w:pPr>
              <w:pStyle w:val="NoSpacing"/>
              <w:ind w:left="239"/>
            </w:pPr>
            <w:r>
              <w:t>bdootjak@yahoo.com</w:t>
            </w:r>
          </w:p>
        </w:tc>
      </w:tr>
      <w:tr w:rsidR="0072547B" w:rsidTr="00930B6D">
        <w:tc>
          <w:tcPr>
            <w:tcW w:w="614" w:type="dxa"/>
            <w:shd w:val="clear" w:color="auto" w:fill="auto"/>
            <w:vAlign w:val="center"/>
          </w:tcPr>
          <w:p w:rsidR="0072547B" w:rsidRDefault="00716CE3" w:rsidP="003B1C5E">
            <w:pPr>
              <w:pStyle w:val="NoSpacing"/>
              <w:jc w:val="center"/>
            </w:pPr>
            <w:r>
              <w:t>06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72547B" w:rsidRPr="00BE79BE" w:rsidRDefault="00716CE3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Japan</w:t>
            </w:r>
          </w:p>
        </w:tc>
        <w:tc>
          <w:tcPr>
            <w:tcW w:w="7547" w:type="dxa"/>
            <w:shd w:val="clear" w:color="auto" w:fill="auto"/>
          </w:tcPr>
          <w:p w:rsidR="0072547B" w:rsidRPr="007F3B33" w:rsidRDefault="0072547B" w:rsidP="00923988">
            <w:pPr>
              <w:pStyle w:val="NoSpacing"/>
              <w:rPr>
                <w:b/>
              </w:rPr>
            </w:pPr>
            <w:r w:rsidRPr="007F3B33">
              <w:rPr>
                <w:b/>
              </w:rPr>
              <w:t>Embassy of the People’s Republic of Bangladesh, Tokyo</w:t>
            </w:r>
          </w:p>
          <w:p w:rsidR="0072547B" w:rsidRDefault="0072547B" w:rsidP="00923988">
            <w:pPr>
              <w:pStyle w:val="NoSpacing"/>
            </w:pPr>
            <w:r>
              <w:t xml:space="preserve">3-29, </w:t>
            </w:r>
            <w:proofErr w:type="spellStart"/>
            <w:r>
              <w:t>Kioicho</w:t>
            </w:r>
            <w:proofErr w:type="spellEnd"/>
            <w:r>
              <w:t>, Chiyoda-</w:t>
            </w:r>
            <w:proofErr w:type="spellStart"/>
            <w:r>
              <w:t>ku</w:t>
            </w:r>
            <w:proofErr w:type="spellEnd"/>
            <w:r>
              <w:t>, Tokyo 102-0094</w:t>
            </w:r>
          </w:p>
          <w:p w:rsidR="0072547B" w:rsidRDefault="009E075A" w:rsidP="00923988">
            <w:pPr>
              <w:pStyle w:val="NoSpacing"/>
            </w:pPr>
            <w:r>
              <w:t xml:space="preserve">T: </w:t>
            </w:r>
            <w:r w:rsidR="0072547B">
              <w:t>+81 3 32 34 5801 (PABX)</w:t>
            </w:r>
          </w:p>
          <w:p w:rsidR="0072547B" w:rsidRDefault="0072547B" w:rsidP="00923988">
            <w:pPr>
              <w:pStyle w:val="NoSpacing"/>
            </w:pPr>
            <w:r>
              <w:t>F: +81 3 32 34 5802</w:t>
            </w:r>
          </w:p>
          <w:p w:rsidR="0072547B" w:rsidRDefault="0072547B" w:rsidP="00923988">
            <w:pPr>
              <w:pStyle w:val="NoSpacing"/>
            </w:pPr>
            <w:r>
              <w:t>E: bdembassy.tokyo@mofa.gov.bd</w:t>
            </w:r>
          </w:p>
          <w:p w:rsidR="0072547B" w:rsidRDefault="0072547B" w:rsidP="00923988">
            <w:pPr>
              <w:pStyle w:val="NoSpacing"/>
            </w:pPr>
            <w:r>
              <w:t>Web:  www.bdembjp.mofa.gov.bd</w:t>
            </w:r>
          </w:p>
        </w:tc>
      </w:tr>
      <w:tr w:rsidR="0072547B" w:rsidTr="00930B6D">
        <w:tc>
          <w:tcPr>
            <w:tcW w:w="614" w:type="dxa"/>
            <w:shd w:val="clear" w:color="auto" w:fill="auto"/>
            <w:vAlign w:val="center"/>
          </w:tcPr>
          <w:p w:rsidR="0072547B" w:rsidRDefault="00716CE3" w:rsidP="003B1C5E">
            <w:pPr>
              <w:pStyle w:val="NoSpacing"/>
              <w:jc w:val="center"/>
            </w:pPr>
            <w:r>
              <w:t>07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72547B" w:rsidRPr="00BE79BE" w:rsidRDefault="00716CE3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Malaysia</w:t>
            </w:r>
          </w:p>
        </w:tc>
        <w:tc>
          <w:tcPr>
            <w:tcW w:w="7547" w:type="dxa"/>
            <w:shd w:val="clear" w:color="auto" w:fill="auto"/>
          </w:tcPr>
          <w:p w:rsidR="0072547B" w:rsidRPr="007F3B33" w:rsidRDefault="0072547B" w:rsidP="00C33A7E">
            <w:pPr>
              <w:pStyle w:val="NoSpacing"/>
              <w:rPr>
                <w:b/>
              </w:rPr>
            </w:pPr>
            <w:r w:rsidRPr="007F3B33">
              <w:rPr>
                <w:b/>
              </w:rPr>
              <w:t>High Commission for the People’s Republic of Bangladesh, Kuala Lumpur</w:t>
            </w:r>
          </w:p>
          <w:p w:rsidR="0072547B" w:rsidRDefault="0072547B" w:rsidP="00C33A7E">
            <w:pPr>
              <w:pStyle w:val="NoSpacing"/>
            </w:pPr>
            <w:r>
              <w:t>Bangladesh High Commission,</w:t>
            </w:r>
            <w:r w:rsidR="007F3B33">
              <w:t xml:space="preserve"> </w:t>
            </w:r>
            <w:r>
              <w:t>5B &amp; 5C (Plot No.9 &amp; 10)</w:t>
            </w:r>
          </w:p>
          <w:p w:rsidR="0072547B" w:rsidRDefault="0072547B" w:rsidP="00C33A7E">
            <w:pPr>
              <w:pStyle w:val="NoSpacing"/>
            </w:pPr>
            <w:proofErr w:type="spellStart"/>
            <w:r>
              <w:t>Jalan</w:t>
            </w:r>
            <w:proofErr w:type="spellEnd"/>
            <w:r>
              <w:t xml:space="preserve"> Sultan </w:t>
            </w:r>
            <w:proofErr w:type="spellStart"/>
            <w:r>
              <w:t>Yahya</w:t>
            </w:r>
            <w:proofErr w:type="spellEnd"/>
            <w:r>
              <w:t xml:space="preserve"> Petra, 54100, W.P Kuala Lumpur</w:t>
            </w:r>
          </w:p>
          <w:p w:rsidR="0072547B" w:rsidRDefault="000277C8" w:rsidP="00C33A7E">
            <w:pPr>
              <w:pStyle w:val="NoSpacing"/>
            </w:pPr>
            <w:r>
              <w:t xml:space="preserve">T:  +6 </w:t>
            </w:r>
            <w:r w:rsidR="0072547B">
              <w:t>(03)-2604-0946, (03)-2604-0948-49 (PABX)</w:t>
            </w:r>
          </w:p>
          <w:p w:rsidR="0072547B" w:rsidRDefault="0072547B" w:rsidP="00C33A7E">
            <w:pPr>
              <w:pStyle w:val="NoSpacing"/>
            </w:pPr>
            <w:r>
              <w:t>F: +6 (03)-2604-0934 (Diplomatic Wing)</w:t>
            </w:r>
            <w:r w:rsidR="000277C8">
              <w:t xml:space="preserve">, </w:t>
            </w:r>
            <w:r>
              <w:t>+6 (03)-2604-0936 (</w:t>
            </w:r>
            <w:proofErr w:type="spellStart"/>
            <w:r>
              <w:t>Labour</w:t>
            </w:r>
            <w:proofErr w:type="spellEnd"/>
            <w:r>
              <w:t xml:space="preserve"> Wing)</w:t>
            </w:r>
          </w:p>
          <w:p w:rsidR="0072547B" w:rsidRDefault="0072547B" w:rsidP="00A61A09">
            <w:pPr>
              <w:pStyle w:val="NoSpacing"/>
              <w:ind w:left="239"/>
            </w:pPr>
            <w:r>
              <w:t>+6 (03)-2604-0937 (Commerce Wing)</w:t>
            </w:r>
            <w:r w:rsidR="000277C8">
              <w:t xml:space="preserve">, </w:t>
            </w:r>
            <w:r>
              <w:t>+6 (03)-2604-0935 (Defense Wing)</w:t>
            </w:r>
          </w:p>
          <w:p w:rsidR="0072547B" w:rsidRDefault="0072547B" w:rsidP="00C33A7E">
            <w:pPr>
              <w:pStyle w:val="NoSpacing"/>
            </w:pPr>
            <w:r>
              <w:t>Web: www.bangladesh-highcomkl.com</w:t>
            </w:r>
          </w:p>
          <w:p w:rsidR="0072547B" w:rsidRDefault="0072547B" w:rsidP="00C33A7E">
            <w:pPr>
              <w:pStyle w:val="NoSpacing"/>
            </w:pPr>
            <w:r>
              <w:t>E: mission.kualalumpur@mofa.gov.bd</w:t>
            </w:r>
          </w:p>
        </w:tc>
      </w:tr>
      <w:tr w:rsidR="00D26819" w:rsidTr="00930B6D">
        <w:tc>
          <w:tcPr>
            <w:tcW w:w="614" w:type="dxa"/>
            <w:shd w:val="clear" w:color="auto" w:fill="auto"/>
            <w:vAlign w:val="center"/>
          </w:tcPr>
          <w:p w:rsidR="00D26819" w:rsidRDefault="00D26819" w:rsidP="00B95C5F">
            <w:pPr>
              <w:pStyle w:val="NoSpacing"/>
              <w:jc w:val="center"/>
            </w:pPr>
            <w:r>
              <w:t>08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D26819" w:rsidRPr="00F015E7" w:rsidRDefault="00D26819" w:rsidP="003B1C5E">
            <w:pPr>
              <w:pStyle w:val="NoSpacing"/>
              <w:jc w:val="center"/>
              <w:rPr>
                <w:b/>
              </w:rPr>
            </w:pPr>
            <w:r w:rsidRPr="00F015E7">
              <w:rPr>
                <w:b/>
              </w:rPr>
              <w:t>Nepal</w:t>
            </w:r>
          </w:p>
        </w:tc>
        <w:tc>
          <w:tcPr>
            <w:tcW w:w="7547" w:type="dxa"/>
            <w:shd w:val="clear" w:color="auto" w:fill="auto"/>
          </w:tcPr>
          <w:p w:rsidR="00D26819" w:rsidRPr="00D26819" w:rsidRDefault="00D26819" w:rsidP="00D26819">
            <w:pPr>
              <w:pStyle w:val="NoSpacing"/>
              <w:rPr>
                <w:b/>
              </w:rPr>
            </w:pPr>
            <w:r w:rsidRPr="00D26819">
              <w:rPr>
                <w:b/>
              </w:rPr>
              <w:t>Embassy of the People’s Republic of Bangladesh, Kathmandu</w:t>
            </w:r>
          </w:p>
          <w:p w:rsidR="00D26819" w:rsidRPr="00D26819" w:rsidRDefault="00D26819" w:rsidP="00D26819">
            <w:pPr>
              <w:pStyle w:val="NoSpacing"/>
            </w:pPr>
            <w:proofErr w:type="spellStart"/>
            <w:r w:rsidRPr="00D26819">
              <w:t>Basundhara</w:t>
            </w:r>
            <w:proofErr w:type="spellEnd"/>
            <w:r w:rsidRPr="00D26819">
              <w:t xml:space="preserve">, Ward No. 3, </w:t>
            </w:r>
            <w:proofErr w:type="spellStart"/>
            <w:r w:rsidRPr="00D26819">
              <w:t>Chakrapath</w:t>
            </w:r>
            <w:proofErr w:type="spellEnd"/>
            <w:r w:rsidRPr="00D26819">
              <w:t xml:space="preserve">, Kathmandu, (Opposite to NABIL Bank Ltd., </w:t>
            </w:r>
            <w:proofErr w:type="spellStart"/>
            <w:r w:rsidRPr="00D26819">
              <w:t>Dhapasi</w:t>
            </w:r>
            <w:proofErr w:type="spellEnd"/>
            <w:r w:rsidRPr="00D26819">
              <w:t xml:space="preserve"> Branch) Nepal</w:t>
            </w:r>
          </w:p>
          <w:p w:rsidR="00D26819" w:rsidRPr="00D26819" w:rsidRDefault="00D26819" w:rsidP="00D26819">
            <w:pPr>
              <w:pStyle w:val="NoSpacing"/>
            </w:pPr>
            <w:r w:rsidRPr="00D26819">
              <w:t>T: +977-1-4390-130, +977-1-4390-131 (PABX)</w:t>
            </w:r>
          </w:p>
          <w:p w:rsidR="00D26819" w:rsidRPr="00D26819" w:rsidRDefault="00D26819" w:rsidP="00D26819">
            <w:pPr>
              <w:pStyle w:val="NoSpacing"/>
            </w:pPr>
            <w:r w:rsidRPr="00D26819">
              <w:t>F: +977-1-4390-132</w:t>
            </w:r>
          </w:p>
          <w:p w:rsidR="00D26819" w:rsidRPr="00D26819" w:rsidRDefault="00D26819" w:rsidP="00D26819">
            <w:pPr>
              <w:pStyle w:val="NoSpacing"/>
            </w:pPr>
            <w:r w:rsidRPr="00D26819">
              <w:t>Web: www.bangladoot.org.np</w:t>
            </w:r>
          </w:p>
          <w:p w:rsidR="00D26819" w:rsidRPr="00FB2796" w:rsidRDefault="00D26819" w:rsidP="00D26819">
            <w:pPr>
              <w:pStyle w:val="NoSpacing"/>
              <w:rPr>
                <w:b/>
              </w:rPr>
            </w:pPr>
            <w:r w:rsidRPr="00D26819">
              <w:t>E:mission.kathmandu@mofa.gov.bd</w:t>
            </w:r>
          </w:p>
        </w:tc>
      </w:tr>
      <w:tr w:rsidR="00F015E7" w:rsidTr="00930B6D">
        <w:tc>
          <w:tcPr>
            <w:tcW w:w="614" w:type="dxa"/>
            <w:shd w:val="clear" w:color="auto" w:fill="auto"/>
            <w:vAlign w:val="center"/>
          </w:tcPr>
          <w:p w:rsidR="00F015E7" w:rsidRDefault="00F015E7" w:rsidP="00D26819">
            <w:pPr>
              <w:pStyle w:val="NoSpacing"/>
              <w:jc w:val="center"/>
            </w:pPr>
            <w:r>
              <w:t>09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F015E7" w:rsidRPr="00BE79BE" w:rsidRDefault="00F015E7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Pakistan</w:t>
            </w:r>
          </w:p>
        </w:tc>
        <w:tc>
          <w:tcPr>
            <w:tcW w:w="7547" w:type="dxa"/>
            <w:shd w:val="clear" w:color="auto" w:fill="auto"/>
          </w:tcPr>
          <w:p w:rsidR="00F015E7" w:rsidRPr="00FB2796" w:rsidRDefault="00F015E7" w:rsidP="00C33A7E">
            <w:pPr>
              <w:pStyle w:val="NoSpacing"/>
              <w:rPr>
                <w:b/>
              </w:rPr>
            </w:pPr>
            <w:r w:rsidRPr="00FB2796">
              <w:rPr>
                <w:b/>
              </w:rPr>
              <w:t>High Commission for the People’s Republic of Bangladesh, Islamabad, Pakistan</w:t>
            </w:r>
          </w:p>
          <w:p w:rsidR="00F015E7" w:rsidRDefault="00F015E7" w:rsidP="00C33A7E">
            <w:pPr>
              <w:pStyle w:val="NoSpacing"/>
            </w:pPr>
            <w:r>
              <w:t>House No. 01, Street No. 5, Sector No. F-6/3, Islamabad</w:t>
            </w:r>
          </w:p>
          <w:p w:rsidR="00F015E7" w:rsidRDefault="00F015E7" w:rsidP="00C33A7E">
            <w:pPr>
              <w:pStyle w:val="NoSpacing"/>
            </w:pPr>
            <w:r>
              <w:t>T: +92-51-227-9267 (PABX)</w:t>
            </w:r>
          </w:p>
          <w:p w:rsidR="00F015E7" w:rsidRDefault="00F015E7" w:rsidP="00C33A7E">
            <w:pPr>
              <w:pStyle w:val="NoSpacing"/>
            </w:pPr>
            <w:r>
              <w:t>F: +92-51-227-9266 (Diplomatic Wing)</w:t>
            </w:r>
          </w:p>
          <w:p w:rsidR="00F015E7" w:rsidRDefault="00F015E7" w:rsidP="00A61A09">
            <w:pPr>
              <w:pStyle w:val="NoSpacing"/>
              <w:ind w:left="239"/>
            </w:pPr>
            <w:r>
              <w:t>+92-51-282-4480 (</w:t>
            </w:r>
            <w:proofErr w:type="spellStart"/>
            <w:r>
              <w:t>Defence</w:t>
            </w:r>
            <w:proofErr w:type="spellEnd"/>
            <w:r>
              <w:t xml:space="preserve"> Wing)</w:t>
            </w:r>
          </w:p>
          <w:p w:rsidR="00F015E7" w:rsidRDefault="00F015E7" w:rsidP="00C33A7E">
            <w:pPr>
              <w:pStyle w:val="NoSpacing"/>
            </w:pPr>
            <w:r>
              <w:t>Web: www.bdhcpk.org</w:t>
            </w:r>
          </w:p>
          <w:p w:rsidR="00F015E7" w:rsidRDefault="00F015E7" w:rsidP="00C33A7E">
            <w:pPr>
              <w:pStyle w:val="NoSpacing"/>
            </w:pPr>
            <w:r>
              <w:t xml:space="preserve">E: </w:t>
            </w:r>
            <w:r w:rsidRPr="00F015E7">
              <w:t>mission.islamabad@mofa.gov.bd</w:t>
            </w:r>
          </w:p>
          <w:p w:rsidR="00F015E7" w:rsidRDefault="00F015E7" w:rsidP="00C33A7E">
            <w:pPr>
              <w:pStyle w:val="NoSpacing"/>
            </w:pPr>
          </w:p>
        </w:tc>
      </w:tr>
      <w:tr w:rsidR="00F015E7" w:rsidRPr="00E405BE" w:rsidTr="00B95C5F">
        <w:tc>
          <w:tcPr>
            <w:tcW w:w="614" w:type="dxa"/>
            <w:shd w:val="clear" w:color="auto" w:fill="C6D9F1" w:themeFill="text2" w:themeFillTint="33"/>
            <w:vAlign w:val="center"/>
          </w:tcPr>
          <w:p w:rsidR="00F015E7" w:rsidRPr="00E405BE" w:rsidRDefault="00F015E7" w:rsidP="00B95C5F">
            <w:pPr>
              <w:pStyle w:val="NoSpacing"/>
              <w:jc w:val="center"/>
              <w:rPr>
                <w:b/>
              </w:rPr>
            </w:pPr>
            <w:proofErr w:type="gramStart"/>
            <w:r w:rsidRPr="00E405BE">
              <w:rPr>
                <w:b/>
              </w:rPr>
              <w:lastRenderedPageBreak/>
              <w:t>SL. NO.</w:t>
            </w:r>
            <w:proofErr w:type="gramEnd"/>
          </w:p>
        </w:tc>
        <w:tc>
          <w:tcPr>
            <w:tcW w:w="1847" w:type="dxa"/>
            <w:shd w:val="clear" w:color="auto" w:fill="C6D9F1" w:themeFill="text2" w:themeFillTint="33"/>
            <w:vAlign w:val="center"/>
          </w:tcPr>
          <w:p w:rsidR="00F015E7" w:rsidRPr="00BE79BE" w:rsidRDefault="00F015E7" w:rsidP="00B95C5F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COUNTRY</w:t>
            </w:r>
          </w:p>
        </w:tc>
        <w:tc>
          <w:tcPr>
            <w:tcW w:w="7547" w:type="dxa"/>
            <w:shd w:val="clear" w:color="auto" w:fill="C6D9F1" w:themeFill="text2" w:themeFillTint="33"/>
            <w:vAlign w:val="center"/>
          </w:tcPr>
          <w:p w:rsidR="00F015E7" w:rsidRPr="00E405BE" w:rsidRDefault="00F015E7" w:rsidP="00B95C5F">
            <w:pPr>
              <w:pStyle w:val="NoSpacing"/>
              <w:jc w:val="center"/>
              <w:rPr>
                <w:b/>
              </w:rPr>
            </w:pPr>
            <w:r w:rsidRPr="00E405BE">
              <w:rPr>
                <w:b/>
              </w:rPr>
              <w:t>BANGLADESH MISSION OFFICE DETAILS</w:t>
            </w:r>
          </w:p>
        </w:tc>
      </w:tr>
      <w:tr w:rsidR="00F015E7" w:rsidTr="00930B6D">
        <w:tc>
          <w:tcPr>
            <w:tcW w:w="614" w:type="dxa"/>
            <w:shd w:val="clear" w:color="auto" w:fill="auto"/>
            <w:vAlign w:val="center"/>
          </w:tcPr>
          <w:p w:rsidR="00F015E7" w:rsidRDefault="00F015E7" w:rsidP="003B1C5E">
            <w:pPr>
              <w:pStyle w:val="NoSpacing"/>
              <w:jc w:val="center"/>
            </w:pPr>
            <w:r>
              <w:t>09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F015E7" w:rsidRPr="00BE79BE" w:rsidRDefault="00F015E7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Pakistan</w:t>
            </w:r>
          </w:p>
        </w:tc>
        <w:tc>
          <w:tcPr>
            <w:tcW w:w="7547" w:type="dxa"/>
            <w:shd w:val="clear" w:color="auto" w:fill="auto"/>
          </w:tcPr>
          <w:p w:rsidR="00F015E7" w:rsidRPr="00FB2796" w:rsidRDefault="00F015E7" w:rsidP="00A80315">
            <w:pPr>
              <w:pStyle w:val="NoSpacing"/>
              <w:rPr>
                <w:b/>
              </w:rPr>
            </w:pPr>
            <w:r w:rsidRPr="00FB2796">
              <w:rPr>
                <w:b/>
              </w:rPr>
              <w:t>Bangladesh Deputy High Commission, Karachi, Pakistan</w:t>
            </w:r>
          </w:p>
          <w:p w:rsidR="00F015E7" w:rsidRDefault="00F015E7" w:rsidP="00A80315">
            <w:pPr>
              <w:pStyle w:val="NoSpacing"/>
            </w:pPr>
            <w:r>
              <w:t xml:space="preserve">House # 81/1, Street # 30, </w:t>
            </w:r>
            <w:proofErr w:type="spellStart"/>
            <w:r>
              <w:t>Khayaban</w:t>
            </w:r>
            <w:proofErr w:type="spellEnd"/>
            <w:r>
              <w:t>-E-</w:t>
            </w:r>
            <w:proofErr w:type="spellStart"/>
            <w:r>
              <w:t>Seher</w:t>
            </w:r>
            <w:proofErr w:type="spellEnd"/>
            <w:r>
              <w:t xml:space="preserve"> Phase- VI, </w:t>
            </w:r>
            <w:proofErr w:type="spellStart"/>
            <w:r>
              <w:t>Difence</w:t>
            </w:r>
            <w:proofErr w:type="spellEnd"/>
            <w:r>
              <w:t xml:space="preserve"> Housing Authority, Karachi</w:t>
            </w:r>
          </w:p>
          <w:p w:rsidR="00F015E7" w:rsidRDefault="00F015E7" w:rsidP="00A80315">
            <w:pPr>
              <w:pStyle w:val="NoSpacing"/>
            </w:pPr>
            <w:r>
              <w:t>T: +92-21-3534-0029 to 31</w:t>
            </w:r>
          </w:p>
          <w:p w:rsidR="00F015E7" w:rsidRDefault="00F015E7" w:rsidP="00A80315">
            <w:pPr>
              <w:pStyle w:val="NoSpacing"/>
            </w:pPr>
            <w:r>
              <w:t>F: +92-21-3534- 0032</w:t>
            </w:r>
          </w:p>
          <w:p w:rsidR="00F015E7" w:rsidRDefault="00F015E7" w:rsidP="00A80315">
            <w:pPr>
              <w:pStyle w:val="NoSpacing"/>
            </w:pPr>
            <w:r>
              <w:t>Web: www.bddhc-karachi.org</w:t>
            </w:r>
          </w:p>
          <w:p w:rsidR="00F015E7" w:rsidRDefault="00F015E7" w:rsidP="00A80315">
            <w:pPr>
              <w:pStyle w:val="NoSpacing"/>
            </w:pPr>
            <w:r>
              <w:t>E: bddhckarachi@gmail.com</w:t>
            </w:r>
          </w:p>
          <w:p w:rsidR="00F015E7" w:rsidRDefault="00F015E7" w:rsidP="00276A25">
            <w:pPr>
              <w:pStyle w:val="NoSpacing"/>
              <w:ind w:left="239"/>
            </w:pPr>
            <w:r w:rsidRPr="00D37A4B">
              <w:t>dhc.karachi@mofa.gov.bd</w:t>
            </w:r>
          </w:p>
        </w:tc>
      </w:tr>
      <w:tr w:rsidR="00D26819" w:rsidTr="00930B6D">
        <w:tc>
          <w:tcPr>
            <w:tcW w:w="614" w:type="dxa"/>
            <w:shd w:val="clear" w:color="auto" w:fill="auto"/>
            <w:vAlign w:val="center"/>
          </w:tcPr>
          <w:p w:rsidR="00D26819" w:rsidRDefault="00D26819" w:rsidP="00B95C5F">
            <w:pPr>
              <w:pStyle w:val="NoSpacing"/>
              <w:jc w:val="center"/>
            </w:pPr>
            <w:r>
              <w:t>10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D26819" w:rsidRPr="00BE79BE" w:rsidRDefault="00D26819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Philippines</w:t>
            </w:r>
          </w:p>
          <w:p w:rsidR="00D26819" w:rsidRPr="00BE79BE" w:rsidRDefault="00D26819" w:rsidP="003B1C5E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7547" w:type="dxa"/>
            <w:shd w:val="clear" w:color="auto" w:fill="auto"/>
          </w:tcPr>
          <w:p w:rsidR="00D26819" w:rsidRPr="00FB2796" w:rsidRDefault="00D26819" w:rsidP="00A80315">
            <w:pPr>
              <w:pStyle w:val="NoSpacing"/>
              <w:rPr>
                <w:b/>
              </w:rPr>
            </w:pPr>
            <w:r w:rsidRPr="00FB2796">
              <w:rPr>
                <w:b/>
              </w:rPr>
              <w:t>Embassy of the People’s Republic of Bangladesh, Manila</w:t>
            </w:r>
          </w:p>
          <w:p w:rsidR="00D26819" w:rsidRDefault="00D26819" w:rsidP="00A80315">
            <w:pPr>
              <w:pStyle w:val="NoSpacing"/>
            </w:pPr>
            <w:r>
              <w:t>2</w:t>
            </w:r>
            <w:r w:rsidRPr="00FB2796">
              <w:rPr>
                <w:vertAlign w:val="superscript"/>
              </w:rPr>
              <w:t>nd</w:t>
            </w:r>
            <w:r>
              <w:t xml:space="preserve"> Floor, HERCO Center, 114 Benavidez Street, </w:t>
            </w:r>
            <w:proofErr w:type="spellStart"/>
            <w:r>
              <w:t>Legaspi</w:t>
            </w:r>
            <w:proofErr w:type="spellEnd"/>
            <w:r>
              <w:t xml:space="preserve"> Village, Makati City-1229, Metro Manila, The Philippines</w:t>
            </w:r>
          </w:p>
          <w:p w:rsidR="00D26819" w:rsidRDefault="00D26819" w:rsidP="00A80315">
            <w:pPr>
              <w:pStyle w:val="NoSpacing"/>
            </w:pPr>
            <w:r>
              <w:t>T: +63-02- 817-5001, +63-02- 817-5010</w:t>
            </w:r>
          </w:p>
          <w:p w:rsidR="00D26819" w:rsidRDefault="00D26819" w:rsidP="00A80315">
            <w:pPr>
              <w:pStyle w:val="NoSpacing"/>
            </w:pPr>
            <w:r>
              <w:t>F: +63-02 -816-4941, +63-02 -856-9568</w:t>
            </w:r>
          </w:p>
          <w:p w:rsidR="00D26819" w:rsidRDefault="00D26819" w:rsidP="00A80315">
            <w:pPr>
              <w:pStyle w:val="NoSpacing"/>
            </w:pPr>
            <w:r>
              <w:t>Web: bangladeshembassymanila.org</w:t>
            </w:r>
          </w:p>
          <w:p w:rsidR="00D26819" w:rsidRDefault="00D26819" w:rsidP="00A80315">
            <w:pPr>
              <w:pStyle w:val="NoSpacing"/>
            </w:pPr>
            <w:r>
              <w:t>E: bdemb.manila@gmail.com</w:t>
            </w:r>
          </w:p>
        </w:tc>
      </w:tr>
      <w:tr w:rsidR="00D26819" w:rsidTr="00930B6D">
        <w:tc>
          <w:tcPr>
            <w:tcW w:w="614" w:type="dxa"/>
            <w:shd w:val="clear" w:color="auto" w:fill="auto"/>
            <w:vAlign w:val="center"/>
          </w:tcPr>
          <w:p w:rsidR="00D26819" w:rsidRDefault="00D26819" w:rsidP="00B95C5F">
            <w:pPr>
              <w:pStyle w:val="NoSpacing"/>
              <w:jc w:val="center"/>
            </w:pPr>
            <w:r>
              <w:t>11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D26819" w:rsidRPr="00BE79BE" w:rsidRDefault="00D26819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Republic of Korea</w:t>
            </w:r>
          </w:p>
        </w:tc>
        <w:tc>
          <w:tcPr>
            <w:tcW w:w="7547" w:type="dxa"/>
            <w:shd w:val="clear" w:color="auto" w:fill="auto"/>
          </w:tcPr>
          <w:p w:rsidR="00D26819" w:rsidRPr="00304351" w:rsidRDefault="00D26819" w:rsidP="00A80315">
            <w:pPr>
              <w:pStyle w:val="NoSpacing"/>
              <w:rPr>
                <w:b/>
              </w:rPr>
            </w:pPr>
            <w:r w:rsidRPr="00304351">
              <w:rPr>
                <w:b/>
              </w:rPr>
              <w:t>Embassy of the People’s Republic of Bangladesh, Seoul</w:t>
            </w:r>
          </w:p>
          <w:p w:rsidR="00D26819" w:rsidRDefault="00D26819" w:rsidP="00A80315">
            <w:pPr>
              <w:pStyle w:val="NoSpacing"/>
            </w:pPr>
            <w:r>
              <w:t xml:space="preserve">17, </w:t>
            </w:r>
            <w:proofErr w:type="spellStart"/>
            <w:r>
              <w:t>Jangmun-ro</w:t>
            </w:r>
            <w:proofErr w:type="spellEnd"/>
            <w:r>
              <w:t xml:space="preserve"> 6-gil, </w:t>
            </w:r>
            <w:proofErr w:type="spellStart"/>
            <w:r>
              <w:t>Yongsan-gu</w:t>
            </w:r>
            <w:proofErr w:type="spellEnd"/>
            <w:r>
              <w:t>, Seoul 04393, Republic of Korea</w:t>
            </w:r>
          </w:p>
          <w:p w:rsidR="00D26819" w:rsidRDefault="00D26819" w:rsidP="00A80315">
            <w:pPr>
              <w:pStyle w:val="NoSpacing"/>
            </w:pPr>
            <w:r>
              <w:t>T: +82-2 -796-4056, +82-2-796-4057, +82-2-795-6535, +82-2-796-4059 (PABX)</w:t>
            </w:r>
          </w:p>
          <w:p w:rsidR="00D26819" w:rsidRDefault="00D26819" w:rsidP="00A80315">
            <w:pPr>
              <w:pStyle w:val="NoSpacing"/>
            </w:pPr>
            <w:r>
              <w:t>F: +82-2 -790-5313</w:t>
            </w:r>
          </w:p>
          <w:p w:rsidR="00D26819" w:rsidRDefault="00D26819" w:rsidP="00A80315">
            <w:pPr>
              <w:pStyle w:val="NoSpacing"/>
            </w:pPr>
            <w:r>
              <w:t>Web: www.bdembassykorea.org</w:t>
            </w:r>
          </w:p>
          <w:p w:rsidR="00D26819" w:rsidRDefault="00D26819" w:rsidP="00A80315">
            <w:pPr>
              <w:pStyle w:val="NoSpacing"/>
            </w:pPr>
            <w:r>
              <w:t>E: mission.seoul@mofa.gov.bd</w:t>
            </w:r>
          </w:p>
          <w:p w:rsidR="00D26819" w:rsidRDefault="00D26819" w:rsidP="00A80315">
            <w:pPr>
              <w:pStyle w:val="NoSpacing"/>
            </w:pPr>
            <w:r w:rsidRPr="003D1733">
              <w:t>consular.bdembseoul@gmail.com</w:t>
            </w:r>
          </w:p>
        </w:tc>
      </w:tr>
      <w:tr w:rsidR="00D26819" w:rsidTr="00930B6D">
        <w:tc>
          <w:tcPr>
            <w:tcW w:w="614" w:type="dxa"/>
            <w:shd w:val="clear" w:color="auto" w:fill="auto"/>
            <w:vAlign w:val="center"/>
          </w:tcPr>
          <w:p w:rsidR="00D26819" w:rsidRDefault="00D26819" w:rsidP="00B95C5F">
            <w:pPr>
              <w:pStyle w:val="NoSpacing"/>
              <w:jc w:val="center"/>
            </w:pPr>
            <w:r>
              <w:t>12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D26819" w:rsidRPr="00BE79BE" w:rsidRDefault="00D26819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Singapore</w:t>
            </w:r>
          </w:p>
        </w:tc>
        <w:tc>
          <w:tcPr>
            <w:tcW w:w="7547" w:type="dxa"/>
            <w:shd w:val="clear" w:color="auto" w:fill="auto"/>
          </w:tcPr>
          <w:p w:rsidR="00D26819" w:rsidRPr="00E72124" w:rsidRDefault="00D26819" w:rsidP="009F4714">
            <w:pPr>
              <w:pStyle w:val="NoSpacing"/>
              <w:rPr>
                <w:b/>
              </w:rPr>
            </w:pPr>
            <w:r w:rsidRPr="00E72124">
              <w:rPr>
                <w:b/>
              </w:rPr>
              <w:t>High Commission for the People’s Republic of Bangladesh, Singapore</w:t>
            </w:r>
          </w:p>
          <w:p w:rsidR="00D26819" w:rsidRDefault="00D26819" w:rsidP="009F4714">
            <w:pPr>
              <w:pStyle w:val="NoSpacing"/>
            </w:pPr>
            <w:proofErr w:type="spellStart"/>
            <w:r>
              <w:t>Jit</w:t>
            </w:r>
            <w:proofErr w:type="spellEnd"/>
            <w:r>
              <w:t xml:space="preserve"> </w:t>
            </w:r>
            <w:proofErr w:type="spellStart"/>
            <w:r>
              <w:t>Poh</w:t>
            </w:r>
            <w:proofErr w:type="spellEnd"/>
            <w:r>
              <w:t xml:space="preserve"> Building, Unit: 04-00 &amp; 10-00, 19 Keppel Road, Singapore-089058</w:t>
            </w:r>
          </w:p>
          <w:p w:rsidR="00D26819" w:rsidRDefault="00D26819" w:rsidP="009F4714">
            <w:pPr>
              <w:pStyle w:val="NoSpacing"/>
            </w:pPr>
            <w:r>
              <w:t>T: +65-6255-0075 (PABX)</w:t>
            </w:r>
          </w:p>
          <w:p w:rsidR="00D26819" w:rsidRDefault="00D26819" w:rsidP="009F4714">
            <w:pPr>
              <w:pStyle w:val="NoSpacing"/>
            </w:pPr>
            <w:r>
              <w:t>F: +65-6255-1824</w:t>
            </w:r>
          </w:p>
          <w:p w:rsidR="00D26819" w:rsidRDefault="00D26819" w:rsidP="009F4714">
            <w:pPr>
              <w:pStyle w:val="NoSpacing"/>
            </w:pPr>
            <w:r>
              <w:t>Web: www.bdhc.sg</w:t>
            </w:r>
          </w:p>
          <w:p w:rsidR="00D26819" w:rsidRDefault="00D26819" w:rsidP="009F4714">
            <w:pPr>
              <w:pStyle w:val="NoSpacing"/>
            </w:pPr>
            <w:r>
              <w:t>E: mission.singapore@mofa.gov.bd</w:t>
            </w:r>
          </w:p>
        </w:tc>
      </w:tr>
      <w:tr w:rsidR="00D26819" w:rsidTr="00930B6D">
        <w:tc>
          <w:tcPr>
            <w:tcW w:w="614" w:type="dxa"/>
            <w:shd w:val="clear" w:color="auto" w:fill="auto"/>
            <w:vAlign w:val="center"/>
          </w:tcPr>
          <w:p w:rsidR="00D26819" w:rsidRDefault="00D26819" w:rsidP="00B95C5F">
            <w:pPr>
              <w:pStyle w:val="NoSpacing"/>
              <w:jc w:val="center"/>
            </w:pPr>
            <w:r>
              <w:t>13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D26819" w:rsidRPr="00BE79BE" w:rsidRDefault="00D26819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Sri Lanka</w:t>
            </w:r>
          </w:p>
        </w:tc>
        <w:tc>
          <w:tcPr>
            <w:tcW w:w="7547" w:type="dxa"/>
            <w:shd w:val="clear" w:color="auto" w:fill="auto"/>
          </w:tcPr>
          <w:p w:rsidR="00D26819" w:rsidRPr="00E72124" w:rsidRDefault="00D26819" w:rsidP="009F4714">
            <w:pPr>
              <w:pStyle w:val="NoSpacing"/>
              <w:rPr>
                <w:b/>
              </w:rPr>
            </w:pPr>
            <w:r w:rsidRPr="00E72124">
              <w:rPr>
                <w:b/>
              </w:rPr>
              <w:t>High Commission for the People’s Republic of Bangladesh, Colombo</w:t>
            </w:r>
          </w:p>
          <w:p w:rsidR="00D26819" w:rsidRDefault="00D26819" w:rsidP="009F4714">
            <w:pPr>
              <w:pStyle w:val="NoSpacing"/>
            </w:pPr>
            <w:r>
              <w:t xml:space="preserve">No. 3, </w:t>
            </w:r>
            <w:proofErr w:type="spellStart"/>
            <w:r>
              <w:t>Srinath</w:t>
            </w:r>
            <w:proofErr w:type="spellEnd"/>
            <w:r>
              <w:t xml:space="preserve"> R.G. </w:t>
            </w:r>
            <w:proofErr w:type="spellStart"/>
            <w:r>
              <w:t>Senanayake</w:t>
            </w:r>
            <w:proofErr w:type="spellEnd"/>
            <w:r>
              <w:t xml:space="preserve"> </w:t>
            </w:r>
            <w:proofErr w:type="spellStart"/>
            <w:r>
              <w:t>Mawatha</w:t>
            </w:r>
            <w:proofErr w:type="spellEnd"/>
            <w:r>
              <w:t>, Colombo-07, Sri Lanka</w:t>
            </w:r>
          </w:p>
          <w:p w:rsidR="00D26819" w:rsidRDefault="00D26819" w:rsidP="009F4714">
            <w:pPr>
              <w:pStyle w:val="NoSpacing"/>
            </w:pPr>
            <w:r>
              <w:t>T: +94-11 -2695-744, 2695-748</w:t>
            </w:r>
          </w:p>
          <w:p w:rsidR="00D26819" w:rsidRDefault="00D26819" w:rsidP="009F4714">
            <w:pPr>
              <w:pStyle w:val="NoSpacing"/>
            </w:pPr>
            <w:r>
              <w:t xml:space="preserve">F: +94-11 -2695-556 </w:t>
            </w:r>
          </w:p>
          <w:p w:rsidR="00D26819" w:rsidRDefault="00D26819" w:rsidP="009F4714">
            <w:pPr>
              <w:pStyle w:val="NoSpacing"/>
            </w:pPr>
            <w:r>
              <w:t>Web: www.bhccolombo.lk</w:t>
            </w:r>
          </w:p>
          <w:p w:rsidR="00D26819" w:rsidRDefault="00D26819" w:rsidP="009F4714">
            <w:pPr>
              <w:pStyle w:val="NoSpacing"/>
            </w:pPr>
            <w:r>
              <w:t>E: bdhclanka@mofa.gov.bd</w:t>
            </w:r>
          </w:p>
        </w:tc>
      </w:tr>
      <w:tr w:rsidR="00D26819" w:rsidTr="00930B6D">
        <w:tc>
          <w:tcPr>
            <w:tcW w:w="614" w:type="dxa"/>
            <w:shd w:val="clear" w:color="auto" w:fill="auto"/>
            <w:vAlign w:val="center"/>
          </w:tcPr>
          <w:p w:rsidR="00D26819" w:rsidRDefault="00D26819" w:rsidP="003B1C5E">
            <w:pPr>
              <w:pStyle w:val="NoSpacing"/>
              <w:jc w:val="center"/>
            </w:pPr>
            <w:r>
              <w:t>14</w:t>
            </w:r>
          </w:p>
        </w:tc>
        <w:tc>
          <w:tcPr>
            <w:tcW w:w="1847" w:type="dxa"/>
            <w:shd w:val="clear" w:color="auto" w:fill="auto"/>
            <w:vAlign w:val="center"/>
          </w:tcPr>
          <w:p w:rsidR="00D26819" w:rsidRPr="00BE79BE" w:rsidRDefault="00D26819" w:rsidP="003B1C5E">
            <w:pPr>
              <w:pStyle w:val="NoSpacing"/>
              <w:jc w:val="center"/>
              <w:rPr>
                <w:b/>
              </w:rPr>
            </w:pPr>
            <w:r w:rsidRPr="00BE79BE">
              <w:rPr>
                <w:b/>
              </w:rPr>
              <w:t>Thailand</w:t>
            </w:r>
          </w:p>
        </w:tc>
        <w:tc>
          <w:tcPr>
            <w:tcW w:w="7547" w:type="dxa"/>
            <w:shd w:val="clear" w:color="auto" w:fill="auto"/>
          </w:tcPr>
          <w:p w:rsidR="00D26819" w:rsidRPr="00E72124" w:rsidRDefault="00D26819" w:rsidP="009F4714">
            <w:pPr>
              <w:pStyle w:val="NoSpacing"/>
              <w:rPr>
                <w:b/>
              </w:rPr>
            </w:pPr>
            <w:r w:rsidRPr="00E72124">
              <w:rPr>
                <w:b/>
              </w:rPr>
              <w:t>Embassy of the People’s Republic of Bangladesh, Bangkok</w:t>
            </w:r>
          </w:p>
          <w:p w:rsidR="00D26819" w:rsidRDefault="00D26819" w:rsidP="009F4714">
            <w:pPr>
              <w:pStyle w:val="NoSpacing"/>
            </w:pPr>
            <w:r>
              <w:t xml:space="preserve">House No.47/8, </w:t>
            </w:r>
            <w:proofErr w:type="spellStart"/>
            <w:r>
              <w:t>Ekamai</w:t>
            </w:r>
            <w:proofErr w:type="spellEnd"/>
            <w:r>
              <w:t xml:space="preserve"> </w:t>
            </w:r>
            <w:proofErr w:type="spellStart"/>
            <w:r>
              <w:t>Soi</w:t>
            </w:r>
            <w:proofErr w:type="spellEnd"/>
            <w:r>
              <w:t xml:space="preserve"> 30, </w:t>
            </w:r>
            <w:proofErr w:type="spellStart"/>
            <w:r>
              <w:t>Sukhumvit</w:t>
            </w:r>
            <w:proofErr w:type="spellEnd"/>
            <w:r>
              <w:t xml:space="preserve"> 63, </w:t>
            </w:r>
            <w:proofErr w:type="spellStart"/>
            <w:r>
              <w:t>Klongton</w:t>
            </w:r>
            <w:proofErr w:type="spellEnd"/>
            <w:r>
              <w:t xml:space="preserve"> </w:t>
            </w:r>
            <w:proofErr w:type="spellStart"/>
            <w:r>
              <w:t>Nua</w:t>
            </w:r>
            <w:proofErr w:type="spellEnd"/>
            <w:r>
              <w:t xml:space="preserve">, </w:t>
            </w:r>
            <w:proofErr w:type="spellStart"/>
            <w:r>
              <w:t>Wattana</w:t>
            </w:r>
            <w:proofErr w:type="spellEnd"/>
            <w:r>
              <w:t xml:space="preserve"> Bangkok-10110, Thailand</w:t>
            </w:r>
          </w:p>
          <w:p w:rsidR="00D26819" w:rsidRDefault="00D26819" w:rsidP="009F4714">
            <w:pPr>
              <w:pStyle w:val="NoSpacing"/>
            </w:pPr>
            <w:r>
              <w:t>T: +66-2-390-5107 to 08</w:t>
            </w:r>
          </w:p>
          <w:p w:rsidR="00D26819" w:rsidRDefault="00D26819" w:rsidP="009F4714">
            <w:pPr>
              <w:pStyle w:val="NoSpacing"/>
            </w:pPr>
            <w:r>
              <w:t>F: +66-2-390-5106</w:t>
            </w:r>
          </w:p>
          <w:p w:rsidR="00D26819" w:rsidRDefault="00D26819" w:rsidP="009F4714">
            <w:pPr>
              <w:pStyle w:val="NoSpacing"/>
            </w:pPr>
            <w:r>
              <w:t>Web: www.bdembassybangkok.org</w:t>
            </w:r>
          </w:p>
          <w:p w:rsidR="00D26819" w:rsidRDefault="00D26819" w:rsidP="009F4714">
            <w:pPr>
              <w:pStyle w:val="NoSpacing"/>
            </w:pPr>
            <w:r>
              <w:t>E: mission.bangkok@mofa.gov.bd</w:t>
            </w:r>
          </w:p>
        </w:tc>
      </w:tr>
    </w:tbl>
    <w:p w:rsidR="007E0BD5" w:rsidRPr="007E0BD5" w:rsidRDefault="007E0BD5" w:rsidP="007E0BD5">
      <w:pPr>
        <w:pStyle w:val="NoSpacing"/>
      </w:pPr>
    </w:p>
    <w:sectPr w:rsidR="007E0BD5" w:rsidRPr="007E0BD5" w:rsidSect="00BB159E">
      <w:footerReference w:type="default" r:id="rId7"/>
      <w:pgSz w:w="12240" w:h="15840"/>
      <w:pgMar w:top="864" w:right="1440" w:bottom="864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609B" w:rsidRDefault="0079609B" w:rsidP="00BB159E">
      <w:pPr>
        <w:spacing w:after="0" w:line="240" w:lineRule="auto"/>
      </w:pPr>
      <w:r>
        <w:separator/>
      </w:r>
    </w:p>
  </w:endnote>
  <w:endnote w:type="continuationSeparator" w:id="0">
    <w:p w:rsidR="0079609B" w:rsidRDefault="0079609B" w:rsidP="00BB15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0054311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BB159E" w:rsidRDefault="00BB159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75CDC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75CDC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B159E" w:rsidRDefault="00BB159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609B" w:rsidRDefault="0079609B" w:rsidP="00BB159E">
      <w:pPr>
        <w:spacing w:after="0" w:line="240" w:lineRule="auto"/>
      </w:pPr>
      <w:r>
        <w:separator/>
      </w:r>
    </w:p>
  </w:footnote>
  <w:footnote w:type="continuationSeparator" w:id="0">
    <w:p w:rsidR="0079609B" w:rsidRDefault="0079609B" w:rsidP="00BB15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jE1NDIxMzc2MDRS0lEKTi0uzszPAykwqgUAZTP/eiwAAAA="/>
  </w:docVars>
  <w:rsids>
    <w:rsidRoot w:val="007E0BD5"/>
    <w:rsid w:val="00025E26"/>
    <w:rsid w:val="000277C8"/>
    <w:rsid w:val="00046CF0"/>
    <w:rsid w:val="00077B61"/>
    <w:rsid w:val="000A36B0"/>
    <w:rsid w:val="000D4BF5"/>
    <w:rsid w:val="00186F7F"/>
    <w:rsid w:val="00251807"/>
    <w:rsid w:val="00270E9E"/>
    <w:rsid w:val="00276A25"/>
    <w:rsid w:val="0028335A"/>
    <w:rsid w:val="002A438A"/>
    <w:rsid w:val="002E58EE"/>
    <w:rsid w:val="002F71FA"/>
    <w:rsid w:val="00304351"/>
    <w:rsid w:val="003158A4"/>
    <w:rsid w:val="003705D4"/>
    <w:rsid w:val="003B1C5E"/>
    <w:rsid w:val="003D1733"/>
    <w:rsid w:val="003E546A"/>
    <w:rsid w:val="00403B9A"/>
    <w:rsid w:val="00423F0A"/>
    <w:rsid w:val="004938DE"/>
    <w:rsid w:val="00575DEE"/>
    <w:rsid w:val="00602E19"/>
    <w:rsid w:val="0064163C"/>
    <w:rsid w:val="006A00DA"/>
    <w:rsid w:val="006B47D8"/>
    <w:rsid w:val="006F54DD"/>
    <w:rsid w:val="00716CE3"/>
    <w:rsid w:val="0072547B"/>
    <w:rsid w:val="007443DC"/>
    <w:rsid w:val="0079609B"/>
    <w:rsid w:val="007C3AFF"/>
    <w:rsid w:val="007E0BD5"/>
    <w:rsid w:val="007F3B33"/>
    <w:rsid w:val="008443B3"/>
    <w:rsid w:val="008458E9"/>
    <w:rsid w:val="008F4C3F"/>
    <w:rsid w:val="00904D72"/>
    <w:rsid w:val="00923988"/>
    <w:rsid w:val="00926BB7"/>
    <w:rsid w:val="00930B6D"/>
    <w:rsid w:val="009336C6"/>
    <w:rsid w:val="00975CDC"/>
    <w:rsid w:val="009C7CD6"/>
    <w:rsid w:val="009E075A"/>
    <w:rsid w:val="009E2E30"/>
    <w:rsid w:val="009F4714"/>
    <w:rsid w:val="00A13243"/>
    <w:rsid w:val="00A61A09"/>
    <w:rsid w:val="00A650CD"/>
    <w:rsid w:val="00A80315"/>
    <w:rsid w:val="00A82EF3"/>
    <w:rsid w:val="00AD3B92"/>
    <w:rsid w:val="00B62B79"/>
    <w:rsid w:val="00B64FAA"/>
    <w:rsid w:val="00B755CB"/>
    <w:rsid w:val="00B820BD"/>
    <w:rsid w:val="00B8695E"/>
    <w:rsid w:val="00BB159E"/>
    <w:rsid w:val="00BB35B7"/>
    <w:rsid w:val="00BE79BE"/>
    <w:rsid w:val="00C11237"/>
    <w:rsid w:val="00C33A7E"/>
    <w:rsid w:val="00D26819"/>
    <w:rsid w:val="00D37A4B"/>
    <w:rsid w:val="00D717E7"/>
    <w:rsid w:val="00DE53BE"/>
    <w:rsid w:val="00E405BE"/>
    <w:rsid w:val="00E56C54"/>
    <w:rsid w:val="00E72124"/>
    <w:rsid w:val="00E942E0"/>
    <w:rsid w:val="00ED41A1"/>
    <w:rsid w:val="00F015E7"/>
    <w:rsid w:val="00F12488"/>
    <w:rsid w:val="00F676D5"/>
    <w:rsid w:val="00FB2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0B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E0BD5"/>
    <w:pPr>
      <w:spacing w:after="0" w:line="240" w:lineRule="auto"/>
    </w:pPr>
  </w:style>
  <w:style w:type="table" w:styleId="TableGrid">
    <w:name w:val="Table Grid"/>
    <w:basedOn w:val="TableNormal"/>
    <w:uiPriority w:val="59"/>
    <w:rsid w:val="007E0B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8031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15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59E"/>
  </w:style>
  <w:style w:type="paragraph" w:styleId="Footer">
    <w:name w:val="footer"/>
    <w:basedOn w:val="Normal"/>
    <w:link w:val="FooterChar"/>
    <w:uiPriority w:val="99"/>
    <w:unhideWhenUsed/>
    <w:rsid w:val="00BB15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59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0B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E0BD5"/>
    <w:pPr>
      <w:spacing w:after="0" w:line="240" w:lineRule="auto"/>
    </w:pPr>
  </w:style>
  <w:style w:type="table" w:styleId="TableGrid">
    <w:name w:val="Table Grid"/>
    <w:basedOn w:val="TableNormal"/>
    <w:uiPriority w:val="59"/>
    <w:rsid w:val="007E0B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8031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15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59E"/>
  </w:style>
  <w:style w:type="paragraph" w:styleId="Footer">
    <w:name w:val="footer"/>
    <w:basedOn w:val="Normal"/>
    <w:link w:val="FooterChar"/>
    <w:uiPriority w:val="99"/>
    <w:unhideWhenUsed/>
    <w:rsid w:val="00BB15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5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871</Words>
  <Characters>496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a</dc:creator>
  <cp:lastModifiedBy>Reza</cp:lastModifiedBy>
  <cp:revision>115</cp:revision>
  <cp:lastPrinted>2019-06-11T11:00:00Z</cp:lastPrinted>
  <dcterms:created xsi:type="dcterms:W3CDTF">2019-04-20T09:01:00Z</dcterms:created>
  <dcterms:modified xsi:type="dcterms:W3CDTF">2019-06-11T11:00:00Z</dcterms:modified>
</cp:coreProperties>
</file>